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32160" w14:textId="7A14E3DA" w:rsidR="00114A76" w:rsidRDefault="00DF6C1F" w:rsidP="00114A76">
      <w:pPr>
        <w:pStyle w:val="Heading2"/>
      </w:pPr>
      <w:bookmarkStart w:id="0" w:name="_Toc532370550"/>
      <w:bookmarkStart w:id="1" w:name="_Toc3447263"/>
      <w:bookmarkStart w:id="2" w:name="_Toc20312294"/>
      <w:bookmarkStart w:id="3" w:name="_Toc21440585"/>
      <w:bookmarkStart w:id="4" w:name="_Toc496018143"/>
      <w:bookmarkStart w:id="5" w:name="_Ref498435547"/>
      <w:bookmarkStart w:id="6" w:name="_Ref498435700"/>
      <w:bookmarkStart w:id="7" w:name="_Toc526866403"/>
      <w:bookmarkStart w:id="8" w:name="_Toc526338499"/>
      <w:bookmarkStart w:id="9" w:name="_Toc491428847"/>
      <w:bookmarkStart w:id="10" w:name="_Toc491426734"/>
      <w:bookmarkStart w:id="11" w:name="_Toc531789891"/>
      <w:bookmarkStart w:id="12" w:name="_Toc532370552"/>
      <w:r>
        <w:t xml:space="preserve">Finding Belonging </w:t>
      </w:r>
      <w:r w:rsidR="00114A76">
        <w:t>Discussion Questions</w:t>
      </w:r>
    </w:p>
    <w:p w14:paraId="6EF795A2" w14:textId="4B1959FC" w:rsidR="00114A76" w:rsidRDefault="00114A76" w:rsidP="00337C72">
      <w:pPr>
        <w:pStyle w:val="Heading3"/>
        <w:spacing w:before="120"/>
      </w:pPr>
      <w:r>
        <w:t xml:space="preserve">Reac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0AF04794"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0F3B55CA" w14:textId="40D39151" w:rsidR="00804748" w:rsidRPr="002A0838" w:rsidRDefault="00804748" w:rsidP="00337C72">
            <w:pPr>
              <w:pStyle w:val="Table10ColumnHeading"/>
              <w:rPr>
                <w:sz w:val="22"/>
              </w:rPr>
            </w:pPr>
            <w:r w:rsidRPr="002A0838">
              <w:rPr>
                <w:sz w:val="22"/>
              </w:rPr>
              <w:t>Question</w:t>
            </w:r>
          </w:p>
        </w:tc>
        <w:tc>
          <w:tcPr>
            <w:tcW w:w="5842" w:type="dxa"/>
          </w:tcPr>
          <w:p w14:paraId="7256E731" w14:textId="15BB8F8E"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804748" w:rsidRPr="002A0838" w14:paraId="4663BB06"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EF6A726" w14:textId="782E6B4C" w:rsidR="00804748" w:rsidRPr="002A0838" w:rsidRDefault="009713DC" w:rsidP="00337C72">
            <w:pPr>
              <w:pStyle w:val="Table10Basic"/>
              <w:rPr>
                <w:sz w:val="22"/>
              </w:rPr>
            </w:pPr>
            <w:r w:rsidRPr="016E8AA7">
              <w:rPr>
                <w:sz w:val="22"/>
              </w:rPr>
              <w:t xml:space="preserve">How do you define belonging? </w:t>
            </w:r>
          </w:p>
        </w:tc>
        <w:tc>
          <w:tcPr>
            <w:tcW w:w="5842" w:type="dxa"/>
          </w:tcPr>
          <w:p w14:paraId="62AFAF44" w14:textId="77777777" w:rsidR="00804748" w:rsidRDefault="00804748"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22E583B7"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50396EFD" w14:textId="08E3B6B9"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AC5E8F7"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6B4C78E" w14:textId="7BBDB63B" w:rsidR="00C3655F" w:rsidRPr="002A0838" w:rsidRDefault="00C3655F" w:rsidP="00337C72">
            <w:pPr>
              <w:pStyle w:val="Table10Basic"/>
              <w:rPr>
                <w:sz w:val="22"/>
              </w:rPr>
            </w:pPr>
            <w:r w:rsidRPr="002A0838">
              <w:rPr>
                <w:sz w:val="22"/>
              </w:rPr>
              <w:t>From your experience, why might it be important to consider belonging</w:t>
            </w:r>
            <w:r w:rsidR="001C492C" w:rsidRPr="002A0838">
              <w:rPr>
                <w:sz w:val="22"/>
              </w:rPr>
              <w:t xml:space="preserve">, especially </w:t>
            </w:r>
            <w:r w:rsidR="00663698">
              <w:rPr>
                <w:sz w:val="22"/>
              </w:rPr>
              <w:t xml:space="preserve">for </w:t>
            </w:r>
            <w:r w:rsidR="001C492C" w:rsidRPr="002A0838">
              <w:rPr>
                <w:sz w:val="22"/>
              </w:rPr>
              <w:t>students with disabilities</w:t>
            </w:r>
            <w:r w:rsidRPr="002A0838">
              <w:rPr>
                <w:sz w:val="22"/>
              </w:rPr>
              <w:t>?</w:t>
            </w:r>
          </w:p>
        </w:tc>
        <w:tc>
          <w:tcPr>
            <w:tcW w:w="5842" w:type="dxa"/>
          </w:tcPr>
          <w:p w14:paraId="5F4CF4F8" w14:textId="77777777" w:rsidR="00C3655F" w:rsidRDefault="00C365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42ADF40B"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70586920" w14:textId="6B76ABE9"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A168BC" w:rsidRPr="002A0838" w14:paraId="0AC917C0"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A4F81C8" w14:textId="577F0690" w:rsidR="00A168BC" w:rsidRPr="002A0838" w:rsidRDefault="00A168BC" w:rsidP="00337C72">
            <w:pPr>
              <w:pStyle w:val="Table10Basic"/>
              <w:rPr>
                <w:sz w:val="22"/>
              </w:rPr>
            </w:pPr>
            <w:r w:rsidRPr="002A0838">
              <w:rPr>
                <w:sz w:val="22"/>
              </w:rPr>
              <w:t>Do all students in our school</w:t>
            </w:r>
            <w:r w:rsidR="00663698">
              <w:rPr>
                <w:sz w:val="22"/>
              </w:rPr>
              <w:t>,</w:t>
            </w:r>
            <w:r w:rsidR="001C492C" w:rsidRPr="002A0838">
              <w:rPr>
                <w:sz w:val="22"/>
              </w:rPr>
              <w:t xml:space="preserve"> including students with disabilities</w:t>
            </w:r>
            <w:r w:rsidR="00663698">
              <w:rPr>
                <w:sz w:val="22"/>
              </w:rPr>
              <w:t>,</w:t>
            </w:r>
            <w:r w:rsidR="001C492C" w:rsidRPr="002A0838">
              <w:rPr>
                <w:sz w:val="22"/>
              </w:rPr>
              <w:t xml:space="preserve"> </w:t>
            </w:r>
            <w:r w:rsidRPr="002A0838">
              <w:rPr>
                <w:sz w:val="22"/>
              </w:rPr>
              <w:t>feel like they</w:t>
            </w:r>
            <w:r w:rsidR="001C492C" w:rsidRPr="002A0838">
              <w:rPr>
                <w:sz w:val="22"/>
              </w:rPr>
              <w:t xml:space="preserve"> belong</w:t>
            </w:r>
            <w:r w:rsidRPr="002A0838">
              <w:rPr>
                <w:sz w:val="22"/>
              </w:rPr>
              <w:t>? Why</w:t>
            </w:r>
            <w:r w:rsidR="00663698">
              <w:rPr>
                <w:sz w:val="22"/>
              </w:rPr>
              <w:t xml:space="preserve"> or </w:t>
            </w:r>
            <w:r w:rsidRPr="002A0838">
              <w:rPr>
                <w:sz w:val="22"/>
              </w:rPr>
              <w:t>why not?</w:t>
            </w:r>
          </w:p>
        </w:tc>
        <w:tc>
          <w:tcPr>
            <w:tcW w:w="5842" w:type="dxa"/>
          </w:tcPr>
          <w:p w14:paraId="076E2B73" w14:textId="77777777" w:rsidR="00A168BC" w:rsidRDefault="00A168BC"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699C1F11"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1732969F" w14:textId="59FAD946"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4D2CF3" w:rsidRPr="002A0838" w14:paraId="5065A779"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27872E94" w14:textId="0CC0643C" w:rsidR="004D2CF3" w:rsidRPr="002A0838" w:rsidRDefault="004D2CF3" w:rsidP="00337C72">
            <w:pPr>
              <w:pStyle w:val="Table10Basic"/>
              <w:rPr>
                <w:sz w:val="22"/>
              </w:rPr>
            </w:pPr>
            <w:r w:rsidRPr="002A0838">
              <w:rPr>
                <w:sz w:val="22"/>
              </w:rPr>
              <w:t xml:space="preserve">Can you think of a student who may not feel as if they belong? Why do you think they may feel this way? </w:t>
            </w:r>
          </w:p>
        </w:tc>
        <w:tc>
          <w:tcPr>
            <w:tcW w:w="5842" w:type="dxa"/>
          </w:tcPr>
          <w:p w14:paraId="0FBA7588" w14:textId="77777777" w:rsidR="004D2CF3" w:rsidRDefault="004D2CF3"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2B50D804"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812B2E5" w14:textId="7F3B91AF"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r w:rsidR="004D2CF3" w:rsidRPr="002A0838" w14:paraId="2EE2265D"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7AAE6075" w14:textId="3DC462AA" w:rsidR="004D2CF3" w:rsidRPr="002A0838" w:rsidRDefault="004D2CF3" w:rsidP="00337C72">
            <w:pPr>
              <w:pStyle w:val="Table10Basic"/>
              <w:rPr>
                <w:sz w:val="22"/>
              </w:rPr>
            </w:pPr>
            <w:r w:rsidRPr="002A0838">
              <w:rPr>
                <w:sz w:val="22"/>
              </w:rPr>
              <w:t xml:space="preserve">Are there some groups of students who may or may not feel as if they belong? Why? </w:t>
            </w:r>
          </w:p>
        </w:tc>
        <w:tc>
          <w:tcPr>
            <w:tcW w:w="5842" w:type="dxa"/>
          </w:tcPr>
          <w:p w14:paraId="4A3C285E" w14:textId="77777777" w:rsidR="004D2CF3" w:rsidRDefault="004D2CF3"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9810998" w14:textId="77777777" w:rsidR="006F185F"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p w14:paraId="0EB773CD" w14:textId="15A58236" w:rsidR="006F185F" w:rsidRPr="002A0838" w:rsidRDefault="006F185F" w:rsidP="00337C72">
            <w:pPr>
              <w:pStyle w:val="Table10Basic"/>
              <w:cnfStyle w:val="000000000000" w:firstRow="0" w:lastRow="0" w:firstColumn="0" w:lastColumn="0" w:oddVBand="0" w:evenVBand="0" w:oddHBand="0" w:evenHBand="0" w:firstRowFirstColumn="0" w:firstRowLastColumn="0" w:lastRowFirstColumn="0" w:lastRowLastColumn="0"/>
              <w:rPr>
                <w:sz w:val="22"/>
              </w:rPr>
            </w:pPr>
          </w:p>
        </w:tc>
      </w:tr>
    </w:tbl>
    <w:p w14:paraId="52DF431F" w14:textId="44E60CDA" w:rsidR="00114A76" w:rsidRDefault="00114A76" w:rsidP="00804748">
      <w:pPr>
        <w:pStyle w:val="Heading3"/>
      </w:pPr>
      <w:r>
        <w:t xml:space="preserve">Application Questions </w:t>
      </w:r>
    </w:p>
    <w:tbl>
      <w:tblPr>
        <w:tblStyle w:val="TableStyle-Accent1"/>
        <w:tblW w:w="5000" w:type="pct"/>
        <w:tblLook w:val="06A0" w:firstRow="1" w:lastRow="0" w:firstColumn="1" w:lastColumn="0" w:noHBand="1" w:noVBand="1"/>
        <w:tblDescription w:val="Keyboard Shortcuts"/>
      </w:tblPr>
      <w:tblGrid>
        <w:gridCol w:w="4222"/>
        <w:gridCol w:w="5842"/>
      </w:tblGrid>
      <w:tr w:rsidR="00804748" w:rsidRPr="002A0838" w14:paraId="2930F3FD" w14:textId="77777777" w:rsidTr="006F18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2" w:type="dxa"/>
          </w:tcPr>
          <w:p w14:paraId="56667250" w14:textId="77777777" w:rsidR="00804748" w:rsidRPr="002A0838" w:rsidRDefault="00804748" w:rsidP="00337C72">
            <w:pPr>
              <w:pStyle w:val="Table10ColumnHeading"/>
              <w:rPr>
                <w:sz w:val="22"/>
              </w:rPr>
            </w:pPr>
            <w:r w:rsidRPr="002A0838">
              <w:rPr>
                <w:sz w:val="22"/>
              </w:rPr>
              <w:t>Question</w:t>
            </w:r>
          </w:p>
        </w:tc>
        <w:tc>
          <w:tcPr>
            <w:tcW w:w="5842" w:type="dxa"/>
          </w:tcPr>
          <w:p w14:paraId="333C3E5B" w14:textId="3F2BA332" w:rsidR="00804748" w:rsidRPr="002A0838" w:rsidRDefault="00804748" w:rsidP="00337C72">
            <w:pPr>
              <w:pStyle w:val="Table10ColumnHeading"/>
              <w:cnfStyle w:val="100000000000" w:firstRow="1" w:lastRow="0" w:firstColumn="0" w:lastColumn="0" w:oddVBand="0" w:evenVBand="0" w:oddHBand="0" w:evenHBand="0" w:firstRowFirstColumn="0" w:firstRowLastColumn="0" w:lastRowFirstColumn="0" w:lastRowLastColumn="0"/>
              <w:rPr>
                <w:sz w:val="22"/>
              </w:rPr>
            </w:pPr>
            <w:r w:rsidRPr="002A0838">
              <w:rPr>
                <w:sz w:val="22"/>
              </w:rPr>
              <w:t>Notes</w:t>
            </w:r>
            <w:r w:rsidR="00A37B96" w:rsidRPr="002A0838">
              <w:rPr>
                <w:sz w:val="22"/>
              </w:rPr>
              <w:t>/</w:t>
            </w:r>
            <w:r w:rsidR="00663698">
              <w:rPr>
                <w:sz w:val="22"/>
              </w:rPr>
              <w:t>r</w:t>
            </w:r>
            <w:r w:rsidR="00663698" w:rsidRPr="002A0838">
              <w:rPr>
                <w:sz w:val="22"/>
              </w:rPr>
              <w:t>eflection</w:t>
            </w:r>
          </w:p>
        </w:tc>
      </w:tr>
      <w:tr w:rsidR="00804748" w:rsidRPr="002A0838" w14:paraId="09A5A1BF"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60CFCF6" w14:textId="13DC407F" w:rsidR="00804748" w:rsidRPr="002A0838" w:rsidRDefault="00C3655F" w:rsidP="00337C72">
            <w:pPr>
              <w:pStyle w:val="Table10Basic"/>
              <w:rPr>
                <w:sz w:val="22"/>
              </w:rPr>
            </w:pPr>
            <w:r w:rsidRPr="002A0838">
              <w:rPr>
                <w:sz w:val="22"/>
              </w:rPr>
              <w:t>What are we doing well to create a sense of belonging at our school</w:t>
            </w:r>
            <w:r w:rsidR="001C492C" w:rsidRPr="002A0838">
              <w:rPr>
                <w:sz w:val="22"/>
              </w:rPr>
              <w:t xml:space="preserve"> that we can </w:t>
            </w:r>
            <w:r w:rsidR="00D12504" w:rsidRPr="002A0838">
              <w:rPr>
                <w:sz w:val="22"/>
              </w:rPr>
              <w:t>use as a foundation for future work</w:t>
            </w:r>
            <w:r w:rsidRPr="002A0838">
              <w:rPr>
                <w:sz w:val="22"/>
              </w:rPr>
              <w:t>?</w:t>
            </w:r>
          </w:p>
        </w:tc>
        <w:tc>
          <w:tcPr>
            <w:tcW w:w="5842" w:type="dxa"/>
          </w:tcPr>
          <w:p w14:paraId="610AE490" w14:textId="77777777" w:rsidR="00804748" w:rsidRDefault="00804748"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1BAB5696" w14:textId="77777777" w:rsidR="006F185F"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4B515138" w14:textId="248BA0FA" w:rsidR="006F185F" w:rsidRPr="002A0838"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C28D7D1"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0B3DAF23" w14:textId="397541B5" w:rsidR="00C3655F" w:rsidRPr="002A0838" w:rsidRDefault="00C3655F" w:rsidP="00337C72">
            <w:pPr>
              <w:pStyle w:val="Table10Basic"/>
              <w:rPr>
                <w:sz w:val="22"/>
              </w:rPr>
            </w:pPr>
            <w:r w:rsidRPr="002A0838">
              <w:rPr>
                <w:sz w:val="22"/>
              </w:rPr>
              <w:t>In what ways could we enhance the sense of belonging at our school?</w:t>
            </w:r>
          </w:p>
        </w:tc>
        <w:tc>
          <w:tcPr>
            <w:tcW w:w="5842" w:type="dxa"/>
          </w:tcPr>
          <w:p w14:paraId="14FBD49E" w14:textId="77777777" w:rsidR="00C3655F"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0EB22327" w14:textId="77777777" w:rsidR="006F185F"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p w14:paraId="58749945" w14:textId="72AA6A04" w:rsidR="006F185F" w:rsidRPr="002A0838" w:rsidRDefault="006F18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1A92A568"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0A001AF3" w14:textId="0B0C2620" w:rsidR="00C3655F" w:rsidRPr="002A0838" w:rsidRDefault="00C3655F" w:rsidP="00337C72">
            <w:pPr>
              <w:pStyle w:val="Table10Basic"/>
              <w:rPr>
                <w:sz w:val="22"/>
              </w:rPr>
            </w:pPr>
            <w:r w:rsidRPr="002A0838">
              <w:rPr>
                <w:sz w:val="22"/>
              </w:rPr>
              <w:lastRenderedPageBreak/>
              <w:t>In what ways could we enhance the sense of belonging for specific students or groups of students in our school</w:t>
            </w:r>
            <w:r w:rsidR="00663698">
              <w:rPr>
                <w:sz w:val="22"/>
              </w:rPr>
              <w:t>,</w:t>
            </w:r>
            <w:r w:rsidR="00D12504" w:rsidRPr="002A0838">
              <w:rPr>
                <w:sz w:val="22"/>
              </w:rPr>
              <w:t xml:space="preserve"> including students with disabilities</w:t>
            </w:r>
            <w:r w:rsidRPr="002A0838">
              <w:rPr>
                <w:sz w:val="22"/>
              </w:rPr>
              <w:t xml:space="preserve">? </w:t>
            </w:r>
          </w:p>
        </w:tc>
        <w:tc>
          <w:tcPr>
            <w:tcW w:w="5842" w:type="dxa"/>
          </w:tcPr>
          <w:p w14:paraId="41169659"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53AFD65A"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6FE33247" w14:textId="6C1F5F28" w:rsidR="00C3655F" w:rsidRPr="002A0838" w:rsidRDefault="00C3655F" w:rsidP="00337C72">
            <w:pPr>
              <w:pStyle w:val="Table10Basic"/>
              <w:rPr>
                <w:sz w:val="22"/>
              </w:rPr>
            </w:pPr>
            <w:r w:rsidRPr="002A0838">
              <w:rPr>
                <w:sz w:val="22"/>
              </w:rPr>
              <w:t>How might we enhance peer relationships to support students’ sense of belonging</w:t>
            </w:r>
            <w:r w:rsidR="00663698">
              <w:rPr>
                <w:sz w:val="22"/>
              </w:rPr>
              <w:t>,</w:t>
            </w:r>
            <w:r w:rsidR="00D12504" w:rsidRPr="002A0838">
              <w:rPr>
                <w:sz w:val="22"/>
              </w:rPr>
              <w:t xml:space="preserve"> including students with disabilities?</w:t>
            </w:r>
          </w:p>
        </w:tc>
        <w:tc>
          <w:tcPr>
            <w:tcW w:w="5842" w:type="dxa"/>
          </w:tcPr>
          <w:p w14:paraId="7A0CAF59"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0B9E057E"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1DEAA1F0" w14:textId="082089B0" w:rsidR="00C3655F" w:rsidRPr="002A0838" w:rsidRDefault="00C3655F" w:rsidP="00337C72">
            <w:pPr>
              <w:pStyle w:val="Table10Basic"/>
              <w:rPr>
                <w:sz w:val="22"/>
              </w:rPr>
            </w:pPr>
            <w:r w:rsidRPr="002A0838">
              <w:rPr>
                <w:sz w:val="22"/>
              </w:rPr>
              <w:t>How might we enhance teacher</w:t>
            </w:r>
            <w:r w:rsidR="00663698">
              <w:rPr>
                <w:sz w:val="22"/>
              </w:rPr>
              <w:t>–</w:t>
            </w:r>
            <w:r w:rsidR="007B3751" w:rsidRPr="002A0838">
              <w:rPr>
                <w:sz w:val="22"/>
              </w:rPr>
              <w:t xml:space="preserve">student </w:t>
            </w:r>
            <w:r w:rsidRPr="002A0838">
              <w:rPr>
                <w:sz w:val="22"/>
              </w:rPr>
              <w:t>relationships to support students’ sense of belonging</w:t>
            </w:r>
            <w:r w:rsidR="00663698">
              <w:rPr>
                <w:sz w:val="22"/>
              </w:rPr>
              <w:t>,</w:t>
            </w:r>
            <w:r w:rsidR="00D12504" w:rsidRPr="002A0838">
              <w:rPr>
                <w:sz w:val="22"/>
              </w:rPr>
              <w:t xml:space="preserve"> including students with disabilities?</w:t>
            </w:r>
            <w:r w:rsidRPr="002A0838">
              <w:rPr>
                <w:sz w:val="22"/>
              </w:rPr>
              <w:t xml:space="preserve"> </w:t>
            </w:r>
          </w:p>
        </w:tc>
        <w:tc>
          <w:tcPr>
            <w:tcW w:w="5842" w:type="dxa"/>
          </w:tcPr>
          <w:p w14:paraId="4D53317A"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C3655F" w:rsidRPr="002A0838" w14:paraId="5EA604CB"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5B402A77" w14:textId="0D2EE310" w:rsidR="00C3655F" w:rsidRPr="002A0838" w:rsidRDefault="00C3655F" w:rsidP="00337C72">
            <w:pPr>
              <w:pStyle w:val="Table10Basic"/>
              <w:rPr>
                <w:sz w:val="22"/>
              </w:rPr>
            </w:pPr>
            <w:r w:rsidRPr="002A0838">
              <w:rPr>
                <w:sz w:val="22"/>
              </w:rPr>
              <w:t xml:space="preserve">How might we enhance our policies and procedures to facilitate a sense of belonging at our </w:t>
            </w:r>
            <w:r w:rsidR="00D12504" w:rsidRPr="002A0838">
              <w:rPr>
                <w:sz w:val="22"/>
              </w:rPr>
              <w:t>school,</w:t>
            </w:r>
            <w:r w:rsidR="00166F87">
              <w:rPr>
                <w:sz w:val="22"/>
              </w:rPr>
              <w:t xml:space="preserve"> and</w:t>
            </w:r>
            <w:r w:rsidR="00D12504" w:rsidRPr="002A0838">
              <w:rPr>
                <w:sz w:val="22"/>
              </w:rPr>
              <w:t xml:space="preserve"> especially for students with disabilities? </w:t>
            </w:r>
          </w:p>
        </w:tc>
        <w:tc>
          <w:tcPr>
            <w:tcW w:w="5842" w:type="dxa"/>
          </w:tcPr>
          <w:p w14:paraId="47A9F843" w14:textId="77777777" w:rsidR="00C3655F" w:rsidRPr="002A0838" w:rsidRDefault="00C3655F" w:rsidP="00337C72">
            <w:pPr>
              <w:pStyle w:val="Table10Basic"/>
              <w:keepNext/>
              <w:cnfStyle w:val="000000000000" w:firstRow="0" w:lastRow="0" w:firstColumn="0" w:lastColumn="0" w:oddVBand="0" w:evenVBand="0" w:oddHBand="0" w:evenHBand="0" w:firstRowFirstColumn="0" w:firstRowLastColumn="0" w:lastRowFirstColumn="0" w:lastRowLastColumn="0"/>
              <w:rPr>
                <w:sz w:val="22"/>
              </w:rPr>
            </w:pPr>
          </w:p>
        </w:tc>
      </w:tr>
      <w:tr w:rsidR="00804748" w:rsidRPr="002A0838" w14:paraId="2053D1F9" w14:textId="77777777" w:rsidTr="006F185F">
        <w:tc>
          <w:tcPr>
            <w:cnfStyle w:val="001000000000" w:firstRow="0" w:lastRow="0" w:firstColumn="1" w:lastColumn="0" w:oddVBand="0" w:evenVBand="0" w:oddHBand="0" w:evenHBand="0" w:firstRowFirstColumn="0" w:firstRowLastColumn="0" w:lastRowFirstColumn="0" w:lastRowLastColumn="0"/>
            <w:tcW w:w="4222" w:type="dxa"/>
          </w:tcPr>
          <w:p w14:paraId="323ACC0B" w14:textId="7F3E7E21" w:rsidR="00804748" w:rsidRPr="002A0838" w:rsidRDefault="007B3751" w:rsidP="00337C72">
            <w:pPr>
              <w:pStyle w:val="Table10Basic"/>
              <w:rPr>
                <w:sz w:val="22"/>
              </w:rPr>
            </w:pPr>
            <w:r w:rsidRPr="002A0838">
              <w:rPr>
                <w:sz w:val="22"/>
              </w:rPr>
              <w:t>In your role, how might you create a better sense of belonging for all students at our school</w:t>
            </w:r>
            <w:r w:rsidR="00D12504" w:rsidRPr="002A0838">
              <w:rPr>
                <w:sz w:val="22"/>
              </w:rPr>
              <w:t>,</w:t>
            </w:r>
            <w:r w:rsidR="00166F87">
              <w:rPr>
                <w:sz w:val="22"/>
              </w:rPr>
              <w:t xml:space="preserve"> and</w:t>
            </w:r>
            <w:r w:rsidR="00D12504" w:rsidRPr="002A0838">
              <w:rPr>
                <w:sz w:val="22"/>
              </w:rPr>
              <w:t xml:space="preserve"> especially for students with disabilities? </w:t>
            </w:r>
            <w:r w:rsidRPr="002A0838">
              <w:rPr>
                <w:sz w:val="22"/>
              </w:rPr>
              <w:t xml:space="preserve"> </w:t>
            </w:r>
          </w:p>
        </w:tc>
        <w:tc>
          <w:tcPr>
            <w:tcW w:w="5842" w:type="dxa"/>
          </w:tcPr>
          <w:p w14:paraId="14B2898E" w14:textId="77777777" w:rsidR="00804748" w:rsidRPr="002A0838" w:rsidRDefault="00804748" w:rsidP="00337C72">
            <w:pPr>
              <w:pStyle w:val="BodyTextPostHead"/>
              <w:cnfStyle w:val="000000000000" w:firstRow="0" w:lastRow="0" w:firstColumn="0" w:lastColumn="0" w:oddVBand="0" w:evenVBand="0" w:oddHBand="0" w:evenHBand="0" w:firstRowFirstColumn="0" w:firstRowLastColumn="0" w:lastRowFirstColumn="0" w:lastRowLastColumn="0"/>
              <w:rPr>
                <w:rFonts w:asciiTheme="minorHAnsi" w:hAnsiTheme="minorHAnsi"/>
                <w:b/>
                <w:bCs/>
                <w:sz w:val="22"/>
                <w:szCs w:val="22"/>
              </w:rPr>
            </w:pPr>
          </w:p>
        </w:tc>
      </w:tr>
    </w:tbl>
    <w:p w14:paraId="400A249D" w14:textId="634ED437" w:rsidR="004D2CF3" w:rsidRDefault="00B60CC5" w:rsidP="00B60CC5">
      <w:pPr>
        <w:pStyle w:val="Heading3"/>
      </w:pPr>
      <w:r>
        <w:t>Takeaway or Next Step</w:t>
      </w:r>
      <w:bookmarkEnd w:id="0"/>
      <w:bookmarkEnd w:id="1"/>
      <w:bookmarkEnd w:id="2"/>
      <w:bookmarkEnd w:id="3"/>
      <w:bookmarkEnd w:id="4"/>
      <w:bookmarkEnd w:id="5"/>
      <w:bookmarkEnd w:id="6"/>
      <w:bookmarkEnd w:id="7"/>
      <w:bookmarkEnd w:id="8"/>
      <w:bookmarkEnd w:id="9"/>
      <w:bookmarkEnd w:id="10"/>
      <w:bookmarkEnd w:id="11"/>
      <w:bookmarkEnd w:id="12"/>
    </w:p>
    <w:p w14:paraId="320D7A07" w14:textId="0225C694" w:rsidR="005069A4" w:rsidRPr="0074289F" w:rsidRDefault="004D2CF3" w:rsidP="002A0838">
      <w:pPr>
        <w:pStyle w:val="BodyTextPostHead"/>
      </w:pPr>
      <w:r w:rsidRPr="0074289F">
        <w:rPr>
          <w:noProof/>
          <w:color w:val="2B579A"/>
          <w:shd w:val="clear" w:color="auto" w:fill="E6E6E6"/>
        </w:rPr>
        <mc:AlternateContent>
          <mc:Choice Requires="wpg">
            <w:drawing>
              <wp:anchor distT="0" distB="0" distL="114300" distR="114300" simplePos="0" relativeHeight="251658241" behindDoc="0" locked="0" layoutInCell="1" allowOverlap="1" wp14:anchorId="5B8C5185" wp14:editId="7E3FD023">
                <wp:simplePos x="0" y="0"/>
                <wp:positionH relativeFrom="page">
                  <wp:posOffset>11430</wp:posOffset>
                </wp:positionH>
                <wp:positionV relativeFrom="paragraph">
                  <wp:posOffset>2092325</wp:posOffset>
                </wp:positionV>
                <wp:extent cx="7772400" cy="2688336"/>
                <wp:effectExtent l="0" t="0" r="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688336"/>
                          <a:chOff x="0" y="0"/>
                          <a:chExt cx="7772400" cy="2688336"/>
                        </a:xfrm>
                      </wpg:grpSpPr>
                      <wpg:grpSp>
                        <wpg:cNvPr id="13" name="Group 13"/>
                        <wpg:cNvGrpSpPr/>
                        <wpg:grpSpPr>
                          <a:xfrm>
                            <a:off x="0" y="0"/>
                            <a:ext cx="7772400" cy="2688336"/>
                            <a:chOff x="0" y="0"/>
                            <a:chExt cx="10058400" cy="2688336"/>
                          </a:xfrm>
                        </wpg:grpSpPr>
                        <wps:wsp>
                          <wps:cNvPr id="5" name="Rectangle 5"/>
                          <wps:cNvSpPr/>
                          <wps:spPr>
                            <a:xfrm>
                              <a:off x="0" y="0"/>
                              <a:ext cx="10058400" cy="2688336"/>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g:grpSp>
                          <wpg:cNvPr id="12" name="Group 12"/>
                          <wpg:cNvGrpSpPr/>
                          <wpg:grpSpPr>
                            <a:xfrm>
                              <a:off x="905733" y="451903"/>
                              <a:ext cx="8229974" cy="1915160"/>
                              <a:chOff x="0" y="-512"/>
                              <a:chExt cx="8229974" cy="1915160"/>
                            </a:xfrm>
                          </wpg:grpSpPr>
                          <wps:wsp>
                            <wps:cNvPr id="6" name="Rectangle 6"/>
                            <wps:cNvSpPr/>
                            <wps:spPr>
                              <a:xfrm>
                                <a:off x="0" y="-512"/>
                                <a:ext cx="8229974" cy="1915160"/>
                              </a:xfrm>
                              <a:prstGeom prst="rect">
                                <a:avLst/>
                              </a:prstGeom>
                              <a:solidFill>
                                <a:schemeClr val="bg1"/>
                              </a:solidFill>
                              <a:ln w="12700" cap="flat" cmpd="sng" algn="ctr">
                                <a:noFill/>
                                <a:prstDash val="solid"/>
                                <a:miter lim="800000"/>
                              </a:ln>
                              <a:effectLst/>
                            </wps:spPr>
                            <wps:txbx>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1400 Crystal Drive, 10th Floor</w:t>
                                  </w:r>
                                  <w:r w:rsidRPr="00F27E7D">
                                    <w:rPr>
                                      <w:spacing w:val="0"/>
                                      <w:sz w:val="16"/>
                                      <w:szCs w:val="16"/>
                                    </w:rPr>
                                    <w:t xml:space="preserve">  |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5000  |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wps:txbx>
                            <wps:bodyPr wrap="square" lIns="0" tIns="0" rIns="0" bIns="0" rtlCol="0" anchor="b" anchorCtr="0">
                              <a:spAutoFit/>
                            </wps:bodyPr>
                          </wps:wsp>
                          <wps:wsp>
                            <wps:cNvPr id="7" name="Straight Connector 7"/>
                            <wps:cNvCnPr/>
                            <wps:spPr>
                              <a:xfrm>
                                <a:off x="0" y="1715"/>
                                <a:ext cx="8229600" cy="0"/>
                              </a:xfrm>
                              <a:prstGeom prst="line">
                                <a:avLst/>
                              </a:prstGeom>
                              <a:noFill/>
                              <a:ln w="38100" cap="flat" cmpd="sng" algn="ctr">
                                <a:solidFill>
                                  <a:schemeClr val="accent3"/>
                                </a:solidFill>
                                <a:prstDash val="solid"/>
                                <a:miter lim="800000"/>
                              </a:ln>
                              <a:effectLst/>
                            </wps:spPr>
                            <wps:bodyPr/>
                          </wps:wsp>
                        </wpg:grpSp>
                      </wpg:grpSp>
                      <pic:pic xmlns:pic="http://schemas.openxmlformats.org/drawingml/2006/picture">
                        <pic:nvPicPr>
                          <pic:cNvPr id="16" name="Picture 16"/>
                          <pic:cNvPicPr>
                            <a:picLocks noChangeAspect="1"/>
                          </pic:cNvPicPr>
                        </pic:nvPicPr>
                        <pic:blipFill>
                          <a:blip r:embed="rId12" cstate="print">
                            <a:extLst>
                              <a:ext uri="{28A0092B-C50C-407E-A947-70E740481C1C}">
                                <a14:useLocalDpi xmlns:a14="http://schemas.microsoft.com/office/drawing/2010/main" val="0"/>
                              </a:ext>
                            </a:extLst>
                          </a:blip>
                          <a:srcRect/>
                          <a:stretch/>
                        </pic:blipFill>
                        <pic:spPr bwMode="auto">
                          <a:xfrm>
                            <a:off x="5047281" y="718088"/>
                            <a:ext cx="1102995" cy="548005"/>
                          </a:xfrm>
                          <a:prstGeom prst="rect">
                            <a:avLst/>
                          </a:prstGeom>
                          <a:noFill/>
                          <a:ln>
                            <a:noFill/>
                          </a:ln>
                        </pic:spPr>
                      </pic:pic>
                      <pic:pic xmlns:pic="http://schemas.openxmlformats.org/drawingml/2006/picture">
                        <pic:nvPicPr>
                          <pic:cNvPr id="17" name="Graphic 17"/>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6431797" y="718088"/>
                            <a:ext cx="624205" cy="523240"/>
                          </a:xfrm>
                          <a:prstGeom prst="rect">
                            <a:avLst/>
                          </a:prstGeom>
                        </pic:spPr>
                      </pic:pic>
                    </wpg:wgp>
                  </a:graphicData>
                </a:graphic>
                <wp14:sizeRelV relativeFrom="margin">
                  <wp14:pctHeight>0</wp14:pctHeight>
                </wp14:sizeRelV>
              </wp:anchor>
            </w:drawing>
          </mc:Choice>
          <mc:Fallback>
            <w:pict>
              <v:group w14:anchorId="5B8C5185" id="Group 8" o:spid="_x0000_s1026" alt="&quot;&quot;" style="position:absolute;margin-left:.9pt;margin-top:164.75pt;width:612pt;height:211.7pt;z-index:251658241;mso-position-horizontal-relative:page;mso-height-relative:margin" coordsize="77724,26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">
                <v:group id="Group 13" o:spid="_x0000_s1027" style="position:absolute;width:77724;height:26883" coordsize="100584,2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5" o:spid="_x0000_s1028" style="position:absolute;width:100584;height:26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" stroked="f" strokeweight="1pt">
                    <v:textbox inset="0,0,0,0"/>
                  </v:rect>
                  <v:group id="Group 12" o:spid="_x0000_s1029" style="position:absolute;left:9057;top:4519;width:82300;height:19151" coordorigin=",-5" coordsize="82299,1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6" o:spid="_x0000_s1030" style="position:absolute;top:-5;width:82299;height:191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" fillcolor="white [3212]" stroked="f" strokeweight="1pt">
                      <v:textbox style="mso-fit-shape-to-text:t" inset="0,0,0,0">
                        <w:txbxContent>
                          <w:p w14:paraId="070AD893" w14:textId="494DC905" w:rsidR="00C62CEC" w:rsidRDefault="00213632" w:rsidP="00C62CEC">
                            <w:pPr>
                              <w:pStyle w:val="CoverBackLogo"/>
                              <w:spacing w:before="200" w:line="240" w:lineRule="auto"/>
                              <w:jc w:val="left"/>
                            </w:pPr>
                            <w:r>
                              <w:rPr>
                                <w:noProof/>
                              </w:rPr>
                              <w:drawing>
                                <wp:inline distT="0" distB="0" distL="0" distR="0" wp14:anchorId="55AC431A" wp14:editId="265CE16A">
                                  <wp:extent cx="2613665" cy="509017"/>
                                  <wp:effectExtent l="0" t="0" r="0" b="5715"/>
                                  <wp:docPr id="14" name="Picture 47">
                                    <a:extLst xmlns:a="http://schemas.openxmlformats.org/drawingml/2006/main">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4" name="Picture 47">
                                            <a:extLst>
                                              <a:ext uri="{FF2B5EF4-FFF2-40B4-BE49-F238E27FC236}">
                                                <a16:creationId xmlns:a16="http://schemas.microsoft.com/office/drawing/2014/main" id="{501CB90A-0889-4166-A6D8-B1B6E04D9728}"/>
                                              </a:ex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13665" cy="509017"/>
                                          </a:xfrm>
                                          <a:prstGeom prst="rect">
                                            <a:avLst/>
                                          </a:prstGeom>
                                        </pic:spPr>
                                      </pic:pic>
                                    </a:graphicData>
                                  </a:graphic>
                                </wp:inline>
                              </w:drawing>
                            </w:r>
                          </w:p>
                          <w:p w14:paraId="46232EE8" w14:textId="77777777" w:rsidR="00C62CEC" w:rsidRPr="00F27E7D" w:rsidRDefault="00C62CEC" w:rsidP="00213632">
                            <w:pPr>
                              <w:pStyle w:val="LastPgCopyright"/>
                              <w:spacing w:before="60" w:line="240" w:lineRule="auto"/>
                              <w:ind w:left="396" w:right="346"/>
                              <w:rPr>
                                <w:spacing w:val="0"/>
                                <w:sz w:val="16"/>
                                <w:szCs w:val="16"/>
                              </w:rPr>
                            </w:pPr>
                            <w:r w:rsidRPr="0062731B">
                              <w:rPr>
                                <w:spacing w:val="0"/>
                                <w:sz w:val="16"/>
                                <w:szCs w:val="16"/>
                              </w:rPr>
                              <w:t>1400 Crystal Drive, 10th Floor</w:t>
                            </w:r>
                            <w:r w:rsidRPr="00F27E7D">
                              <w:rPr>
                                <w:spacing w:val="0"/>
                                <w:sz w:val="16"/>
                                <w:szCs w:val="16"/>
                              </w:rPr>
                              <w:t xml:space="preserve">  |  </w:t>
                            </w:r>
                            <w:r>
                              <w:rPr>
                                <w:spacing w:val="0"/>
                                <w:sz w:val="16"/>
                                <w:szCs w:val="16"/>
                              </w:rPr>
                              <w:t>Arlington</w:t>
                            </w:r>
                            <w:r w:rsidRPr="00F27E7D">
                              <w:rPr>
                                <w:spacing w:val="0"/>
                                <w:sz w:val="16"/>
                                <w:szCs w:val="16"/>
                              </w:rPr>
                              <w:t xml:space="preserve">, </w:t>
                            </w:r>
                            <w:r>
                              <w:rPr>
                                <w:spacing w:val="0"/>
                                <w:sz w:val="16"/>
                                <w:szCs w:val="16"/>
                              </w:rPr>
                              <w:t>VA</w:t>
                            </w:r>
                            <w:r w:rsidRPr="00F27E7D">
                              <w:rPr>
                                <w:spacing w:val="0"/>
                                <w:sz w:val="16"/>
                                <w:szCs w:val="16"/>
                              </w:rPr>
                              <w:t xml:space="preserve"> </w:t>
                            </w:r>
                            <w:r w:rsidRPr="0062731B">
                              <w:rPr>
                                <w:spacing w:val="0"/>
                                <w:sz w:val="16"/>
                                <w:szCs w:val="16"/>
                              </w:rPr>
                              <w:t>22202-3289</w:t>
                            </w:r>
                          </w:p>
                          <w:p w14:paraId="4ECB5A44" w14:textId="77777777" w:rsidR="00C62CEC" w:rsidRPr="00F27E7D" w:rsidRDefault="00C62CEC" w:rsidP="00213632">
                            <w:pPr>
                              <w:pStyle w:val="LastPgCopyright"/>
                              <w:spacing w:before="0" w:line="240" w:lineRule="auto"/>
                              <w:ind w:left="396" w:right="346"/>
                              <w:rPr>
                                <w:spacing w:val="0"/>
                                <w:sz w:val="16"/>
                                <w:szCs w:val="16"/>
                              </w:rPr>
                            </w:pPr>
                            <w:r w:rsidRPr="00F27E7D">
                              <w:rPr>
                                <w:spacing w:val="0"/>
                                <w:sz w:val="16"/>
                                <w:szCs w:val="16"/>
                              </w:rPr>
                              <w:t>202-403-5000  |  www.air.org</w:t>
                            </w:r>
                          </w:p>
                          <w:p w14:paraId="6A52B054" w14:textId="77777777" w:rsidR="00C62CEC" w:rsidRPr="00F27E7D" w:rsidRDefault="00C62CEC" w:rsidP="00213632">
                            <w:pPr>
                              <w:pStyle w:val="LastPgCopyright"/>
                              <w:spacing w:before="60" w:line="240" w:lineRule="auto"/>
                              <w:ind w:left="396" w:right="346"/>
                              <w:rPr>
                                <w:b/>
                                <w:bCs/>
                                <w:spacing w:val="0"/>
                                <w:sz w:val="16"/>
                                <w:szCs w:val="16"/>
                              </w:rPr>
                            </w:pPr>
                            <w:r w:rsidRPr="00F27E7D">
                              <w:rPr>
                                <w:b/>
                                <w:bCs/>
                                <w:spacing w:val="0"/>
                                <w:sz w:val="16"/>
                                <w:szCs w:val="16"/>
                              </w:rPr>
                              <w:t>www.</w:t>
                            </w:r>
                            <w:r>
                              <w:rPr>
                                <w:b/>
                                <w:bCs/>
                                <w:spacing w:val="0"/>
                                <w:sz w:val="16"/>
                                <w:szCs w:val="16"/>
                              </w:rPr>
                              <w:t>promotingprogress</w:t>
                            </w:r>
                            <w:r w:rsidRPr="00F27E7D">
                              <w:rPr>
                                <w:b/>
                                <w:bCs/>
                                <w:spacing w:val="0"/>
                                <w:sz w:val="16"/>
                                <w:szCs w:val="16"/>
                              </w:rPr>
                              <w:t>.org</w:t>
                            </w:r>
                          </w:p>
                          <w:p w14:paraId="01436741" w14:textId="77777777" w:rsidR="00C62CEC" w:rsidRDefault="00C62CEC" w:rsidP="00337C72">
                            <w:pPr>
                              <w:pStyle w:val="LastPgCopyright"/>
                              <w:spacing w:line="240" w:lineRule="auto"/>
                              <w:ind w:left="0" w:right="0"/>
                            </w:pPr>
                            <w:r w:rsidRPr="007F7376">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 endorsement by the U.S. Department of Education of any product, commodity, service, or enterprise mentioned in this resource is intended or should be inferred.</w:t>
                            </w:r>
                          </w:p>
                          <w:p w14:paraId="11DCC8D6" w14:textId="77777777" w:rsidR="00C62CEC" w:rsidRDefault="00C62CEC" w:rsidP="00337C72">
                            <w:pPr>
                              <w:pStyle w:val="LastPgCopyright"/>
                              <w:spacing w:line="240" w:lineRule="auto"/>
                              <w:ind w:left="0" w:right="0"/>
                            </w:pPr>
                            <w:r w:rsidRPr="00335AA8">
                              <w:t>Notice of Trademark: “American Institutes for Research” and “AIR” are registered trademarks. All other brand, product, or company names are trademarks or registered trademarks of their respective owners.</w:t>
                            </w:r>
                          </w:p>
                          <w:p w14:paraId="5E117144" w14:textId="0AA77DC7" w:rsidR="00C62CEC" w:rsidRPr="005560D6" w:rsidRDefault="00337C72" w:rsidP="00C62CEC">
                            <w:pPr>
                              <w:pStyle w:val="LastPgPubID"/>
                            </w:pPr>
                            <w:r w:rsidRPr="00337C72">
                              <w:rPr>
                                <w:rStyle w:val="LastPgPubIDChar"/>
                              </w:rPr>
                              <w:t>18022</w:t>
                            </w:r>
                            <w:r w:rsidR="00C62CEC" w:rsidRPr="00337C72">
                              <w:rPr>
                                <w:rStyle w:val="LastPgPubIDChar"/>
                              </w:rPr>
                              <w:t>_</w:t>
                            </w:r>
                            <w:r w:rsidRPr="00337C72">
                              <w:rPr>
                                <w:rStyle w:val="LastPgPubIDChar"/>
                              </w:rPr>
                              <w:t>05</w:t>
                            </w:r>
                            <w:r w:rsidR="00C62CEC" w:rsidRPr="00337C72">
                              <w:rPr>
                                <w:rStyle w:val="LastPgPubIDChar"/>
                              </w:rPr>
                              <w:t>/2</w:t>
                            </w:r>
                            <w:r w:rsidR="00C62CEC">
                              <w:rPr>
                                <w:rStyle w:val="LastPgPubIDChar"/>
                              </w:rPr>
                              <w:t>2</w:t>
                            </w:r>
                          </w:p>
                        </w:txbxContent>
                      </v:textbox>
                    </v:rect>
                    <v:line id="Straight Connector 7" o:spid="_x0000_s1031" style="position:absolute;visibility:visible;mso-wrap-style:square" from="0,17" to="8229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" strokecolor="#4c902d [3206]" strokeweight="3pt">
                      <v:stroke joinstyle="miter"/>
                    </v:lin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style="position:absolute;left:50472;top:7180;width:11030;height:5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">
                  <v:imagedata r:id="rId15" o:title=""/>
                </v:shape>
                <v:shape id="Graphic 17" o:spid="_x0000_s1033" type="#_x0000_t75" style="position:absolute;left:64317;top:7180;width:6243;height:5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">
                  <v:imagedata r:id="rId16" o:title=""/>
                </v:shape>
                <w10:wrap anchorx="page"/>
              </v:group>
            </w:pict>
          </mc:Fallback>
        </mc:AlternateContent>
      </w:r>
      <w:r w:rsidR="0074289F" w:rsidRPr="0074289F">
        <w:t>As a school community, what are our priorities and next steps in creating a sense of belonging for all students,</w:t>
      </w:r>
      <w:r w:rsidR="00166F87">
        <w:t xml:space="preserve"> and</w:t>
      </w:r>
      <w:r w:rsidR="0074289F" w:rsidRPr="0074289F">
        <w:t xml:space="preserve"> especially </w:t>
      </w:r>
      <w:r w:rsidR="00663698">
        <w:t xml:space="preserve">for </w:t>
      </w:r>
      <w:r w:rsidR="0074289F" w:rsidRPr="0074289F">
        <w:t xml:space="preserve">students with disabilities? How will we measure success? </w:t>
      </w:r>
    </w:p>
    <w:sectPr w:rsidR="005069A4" w:rsidRPr="0074289F" w:rsidSect="00A16461">
      <w:headerReference w:type="default" r:id="rId17"/>
      <w:footerReference w:type="default" r:id="rId18"/>
      <w:headerReference w:type="first" r:id="rId19"/>
      <w:footerReference w:type="first" r:id="rId20"/>
      <w:pgSz w:w="12240" w:h="15840" w:code="1"/>
      <w:pgMar w:top="1080" w:right="1080" w:bottom="1080" w:left="108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D97EB" w14:textId="77777777" w:rsidR="004C32A6" w:rsidRDefault="004C32A6" w:rsidP="00005082">
      <w:pPr>
        <w:spacing w:line="240" w:lineRule="auto"/>
      </w:pPr>
      <w:r>
        <w:separator/>
      </w:r>
    </w:p>
    <w:p w14:paraId="0909DEF4" w14:textId="77777777" w:rsidR="004C32A6" w:rsidRDefault="004C32A6"/>
  </w:endnote>
  <w:endnote w:type="continuationSeparator" w:id="0">
    <w:p w14:paraId="511022EC" w14:textId="77777777" w:rsidR="004C32A6" w:rsidRDefault="004C32A6" w:rsidP="00005082">
      <w:pPr>
        <w:spacing w:line="240" w:lineRule="auto"/>
      </w:pPr>
      <w:r>
        <w:continuationSeparator/>
      </w:r>
    </w:p>
    <w:p w14:paraId="73189132" w14:textId="77777777" w:rsidR="004C32A6" w:rsidRDefault="004C32A6"/>
  </w:endnote>
  <w:endnote w:type="continuationNotice" w:id="1">
    <w:p w14:paraId="2BE54EEA" w14:textId="77777777" w:rsidR="004C32A6" w:rsidRDefault="004C32A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4D"/>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BF475" w14:textId="77777777" w:rsidR="00213632" w:rsidRPr="00F35ECC" w:rsidRDefault="00213632" w:rsidP="00213632">
    <w:pPr>
      <w:pStyle w:val="FooterRuleabove"/>
    </w:pPr>
  </w:p>
  <w:p w14:paraId="6B0DCEBE"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0BC14F9B" wp14:editId="12179519">
          <wp:extent cx="419142" cy="298988"/>
          <wp:effectExtent l="0" t="0" r="0" b="6350"/>
          <wp:docPr id="1"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A172F" w14:textId="77777777" w:rsidR="00213632" w:rsidRPr="00F35ECC" w:rsidRDefault="00213632" w:rsidP="00213632">
    <w:pPr>
      <w:pStyle w:val="FooterRuleabove"/>
    </w:pPr>
  </w:p>
  <w:p w14:paraId="3DB80A44" w14:textId="77777777" w:rsidR="00213632" w:rsidRPr="0053148F" w:rsidRDefault="00213632" w:rsidP="00213632">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586EADC6" wp14:editId="290D6211">
          <wp:extent cx="419142" cy="298988"/>
          <wp:effectExtent l="0" t="0" r="0" b="6350"/>
          <wp:docPr id="178"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8991" w14:textId="77777777" w:rsidR="004C32A6" w:rsidRDefault="004C32A6" w:rsidP="007D4B67">
      <w:pPr>
        <w:pStyle w:val="NoSpacing"/>
      </w:pPr>
      <w:r>
        <w:separator/>
      </w:r>
    </w:p>
  </w:footnote>
  <w:footnote w:type="continuationSeparator" w:id="0">
    <w:p w14:paraId="52DFA81A" w14:textId="77777777" w:rsidR="004C32A6" w:rsidRDefault="004C32A6" w:rsidP="007D4B67">
      <w:pPr>
        <w:pStyle w:val="NoSpacing"/>
      </w:pPr>
      <w:r>
        <w:continuationSeparator/>
      </w:r>
    </w:p>
  </w:footnote>
  <w:footnote w:type="continuationNotice" w:id="1">
    <w:p w14:paraId="760A431A" w14:textId="77777777" w:rsidR="004C32A6" w:rsidRDefault="004C32A6"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2898B" w14:textId="7160158F"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69373F">
      <w:rPr>
        <w:color w:val="auto"/>
      </w:rPr>
      <w:t>Finding Belonging: Discuss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B1F5C" w14:textId="77777777" w:rsidR="00365F28" w:rsidRPr="00F35ECC" w:rsidRDefault="00891778" w:rsidP="00994E07">
    <w:pPr>
      <w:pStyle w:val="Header"/>
      <w:ind w:left="-1080" w:right="-1080"/>
    </w:pPr>
    <w:r>
      <w:rPr>
        <w:noProof/>
        <w:color w:val="2B579A"/>
        <w:shd w:val="clear" w:color="auto" w:fill="E6E6E6"/>
      </w:rPr>
      <w:drawing>
        <wp:inline distT="0" distB="0" distL="0" distR="0" wp14:anchorId="721E0018" wp14:editId="375A82E8">
          <wp:extent cx="7772400" cy="1102402"/>
          <wp:effectExtent l="0" t="0" r="0" b="254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2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76BD" w:themeColor="accent1"/>
      </w:rPr>
    </w:lvl>
    <w:lvl w:ilvl="1">
      <w:start w:val="1"/>
      <w:numFmt w:val="bullet"/>
      <w:pStyle w:val="Table11Bullet2"/>
      <w:lvlText w:val="–"/>
      <w:lvlJc w:val="left"/>
      <w:pPr>
        <w:ind w:left="576" w:hanging="288"/>
      </w:pPr>
      <w:rPr>
        <w:rFonts w:ascii="Calibri" w:hAnsi="Calibri" w:hint="default"/>
        <w:color w:val="0076BD" w:themeColor="accent1"/>
      </w:rPr>
    </w:lvl>
    <w:lvl w:ilvl="2">
      <w:start w:val="1"/>
      <w:numFmt w:val="bullet"/>
      <w:pStyle w:val="Table11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B5F551D"/>
    <w:multiLevelType w:val="multilevel"/>
    <w:tmpl w:val="80D4DD62"/>
    <w:numStyleLink w:val="ListOrdered-Table10"/>
  </w:abstractNum>
  <w:abstractNum w:abstractNumId="21" w15:restartNumberingAfterBreak="0">
    <w:nsid w:val="1BFB2C67"/>
    <w:multiLevelType w:val="hybridMultilevel"/>
    <w:tmpl w:val="6F4C5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7"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036543"/>
    <w:multiLevelType w:val="multilevel"/>
    <w:tmpl w:val="2940034C"/>
    <w:numStyleLink w:val="ListOrdered-Body"/>
  </w:abstractNum>
  <w:abstractNum w:abstractNumId="29"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3E254104"/>
    <w:multiLevelType w:val="hybridMultilevel"/>
    <w:tmpl w:val="4FDE6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D33E82"/>
    <w:multiLevelType w:val="hybridMultilevel"/>
    <w:tmpl w:val="9D0A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067CCD"/>
    <w:multiLevelType w:val="hybridMultilevel"/>
    <w:tmpl w:val="33689FF8"/>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3" w15:restartNumberingAfterBreak="0">
    <w:nsid w:val="4E1006D3"/>
    <w:multiLevelType w:val="multilevel"/>
    <w:tmpl w:val="C47673D2"/>
    <w:numStyleLink w:val="ListBullets-Body"/>
  </w:abstractNum>
  <w:abstractNum w:abstractNumId="34" w15:restartNumberingAfterBreak="0">
    <w:nsid w:val="50B735F9"/>
    <w:multiLevelType w:val="multilevel"/>
    <w:tmpl w:val="2940034C"/>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5" w15:restartNumberingAfterBreak="0">
    <w:nsid w:val="53E24B78"/>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36"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7" w15:restartNumberingAfterBreak="0">
    <w:nsid w:val="593A4866"/>
    <w:multiLevelType w:val="hybridMultilevel"/>
    <w:tmpl w:val="01126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9" w15:restartNumberingAfterBreak="0">
    <w:nsid w:val="5CBD0429"/>
    <w:multiLevelType w:val="multilevel"/>
    <w:tmpl w:val="C47673D2"/>
    <w:numStyleLink w:val="ListBullets-Body"/>
  </w:abstractNum>
  <w:abstractNum w:abstractNumId="40"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41" w15:restartNumberingAfterBreak="0">
    <w:nsid w:val="615E3056"/>
    <w:multiLevelType w:val="hybridMultilevel"/>
    <w:tmpl w:val="3092DF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5722273"/>
    <w:multiLevelType w:val="hybridMultilevel"/>
    <w:tmpl w:val="F1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76BD" w:themeColor="accent1"/>
        <w:sz w:val="20"/>
      </w:rPr>
    </w:lvl>
    <w:lvl w:ilvl="1">
      <w:start w:val="1"/>
      <w:numFmt w:val="bullet"/>
      <w:pStyle w:val="Table10Bullet2"/>
      <w:lvlText w:val="–"/>
      <w:lvlJc w:val="left"/>
      <w:pPr>
        <w:ind w:left="576" w:hanging="288"/>
      </w:pPr>
      <w:rPr>
        <w:rFonts w:ascii="Calibri" w:hAnsi="Calibri" w:hint="default"/>
        <w:color w:val="0076BD" w:themeColor="accent1"/>
      </w:rPr>
    </w:lvl>
    <w:lvl w:ilvl="2">
      <w:start w:val="1"/>
      <w:numFmt w:val="bullet"/>
      <w:pStyle w:val="Table10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44" w15:restartNumberingAfterBreak="0">
    <w:nsid w:val="6ADC56AC"/>
    <w:multiLevelType w:val="hybridMultilevel"/>
    <w:tmpl w:val="BA282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C4260FB"/>
    <w:multiLevelType w:val="multilevel"/>
    <w:tmpl w:val="A5229844"/>
    <w:lvl w:ilvl="0">
      <w:start w:val="1"/>
      <w:numFmt w:val="bullet"/>
      <w:lvlText w:val="•"/>
      <w:lvlJc w:val="left"/>
      <w:pPr>
        <w:ind w:left="360" w:hanging="360"/>
      </w:pPr>
      <w:rPr>
        <w:rFonts w:ascii="Calibri" w:hAnsi="Calibri"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46"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3"/>
  </w:num>
  <w:num w:numId="2">
    <w:abstractNumId w:val="28"/>
  </w:num>
  <w:num w:numId="3">
    <w:abstractNumId w:val="24"/>
  </w:num>
  <w:num w:numId="4">
    <w:abstractNumId w:val="20"/>
  </w:num>
  <w:num w:numId="5">
    <w:abstractNumId w:val="11"/>
  </w:num>
  <w:num w:numId="6">
    <w:abstractNumId w:val="27"/>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3"/>
  </w:num>
  <w:num w:numId="11">
    <w:abstractNumId w:val="17"/>
  </w:num>
  <w:num w:numId="12">
    <w:abstractNumId w:val="34"/>
  </w:num>
  <w:num w:numId="13">
    <w:abstractNumId w:val="25"/>
  </w:num>
  <w:num w:numId="14">
    <w:abstractNumId w:val="12"/>
  </w:num>
  <w:num w:numId="15">
    <w:abstractNumId w:val="39"/>
  </w:num>
  <w:num w:numId="16">
    <w:abstractNumId w:val="18"/>
  </w:num>
  <w:num w:numId="17">
    <w:abstractNumId w:val="23"/>
  </w:num>
  <w:num w:numId="18">
    <w:abstractNumId w:val="10"/>
  </w:num>
  <w:num w:numId="19">
    <w:abstractNumId w:val="19"/>
  </w:num>
  <w:num w:numId="20">
    <w:abstractNumId w:val="15"/>
  </w:num>
  <w:num w:numId="21">
    <w:abstractNumId w:val="45"/>
  </w:num>
  <w:num w:numId="22">
    <w:abstractNumId w:val="16"/>
  </w:num>
  <w:num w:numId="23">
    <w:abstractNumId w:val="35"/>
  </w:num>
  <w:num w:numId="24">
    <w:abstractNumId w:val="36"/>
  </w:num>
  <w:num w:numId="25">
    <w:abstractNumId w:val="14"/>
  </w:num>
  <w:num w:numId="26">
    <w:abstractNumId w:val="38"/>
  </w:num>
  <w:num w:numId="27">
    <w:abstractNumId w:val="13"/>
  </w:num>
  <w:num w:numId="28">
    <w:abstractNumId w:val="26"/>
  </w:num>
  <w:num w:numId="29">
    <w:abstractNumId w:val="40"/>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6"/>
  </w:num>
  <w:num w:numId="41">
    <w:abstractNumId w:val="29"/>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44"/>
  </w:num>
  <w:num w:numId="45">
    <w:abstractNumId w:val="30"/>
  </w:num>
  <w:num w:numId="46">
    <w:abstractNumId w:val="31"/>
  </w:num>
  <w:num w:numId="47">
    <w:abstractNumId w:val="32"/>
  </w:num>
  <w:num w:numId="48">
    <w:abstractNumId w:val="42"/>
  </w:num>
  <w:num w:numId="49">
    <w:abstractNumId w:val="41"/>
  </w:num>
  <w:num w:numId="50">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B35AB5"/>
    <w:rsid w:val="00004AD6"/>
    <w:rsid w:val="00005082"/>
    <w:rsid w:val="0001564E"/>
    <w:rsid w:val="00021526"/>
    <w:rsid w:val="00022FF0"/>
    <w:rsid w:val="00025085"/>
    <w:rsid w:val="00037CC9"/>
    <w:rsid w:val="0004214F"/>
    <w:rsid w:val="00043BE3"/>
    <w:rsid w:val="00053124"/>
    <w:rsid w:val="00057996"/>
    <w:rsid w:val="00060236"/>
    <w:rsid w:val="00083BCE"/>
    <w:rsid w:val="000857EA"/>
    <w:rsid w:val="000861B1"/>
    <w:rsid w:val="00087C83"/>
    <w:rsid w:val="00094A4E"/>
    <w:rsid w:val="00094F13"/>
    <w:rsid w:val="000979A9"/>
    <w:rsid w:val="000A3AFD"/>
    <w:rsid w:val="000A4746"/>
    <w:rsid w:val="000A6A80"/>
    <w:rsid w:val="000B0039"/>
    <w:rsid w:val="000B3ED9"/>
    <w:rsid w:val="000B3FFB"/>
    <w:rsid w:val="000B5924"/>
    <w:rsid w:val="000C23D1"/>
    <w:rsid w:val="000C5547"/>
    <w:rsid w:val="000D25D1"/>
    <w:rsid w:val="000D2900"/>
    <w:rsid w:val="000E268F"/>
    <w:rsid w:val="000E4C78"/>
    <w:rsid w:val="000F7223"/>
    <w:rsid w:val="00105FBF"/>
    <w:rsid w:val="00106060"/>
    <w:rsid w:val="00113862"/>
    <w:rsid w:val="00114A76"/>
    <w:rsid w:val="001152E0"/>
    <w:rsid w:val="00123300"/>
    <w:rsid w:val="001237C4"/>
    <w:rsid w:val="001266E6"/>
    <w:rsid w:val="0013388B"/>
    <w:rsid w:val="00134961"/>
    <w:rsid w:val="001350BB"/>
    <w:rsid w:val="0013695A"/>
    <w:rsid w:val="00140CEF"/>
    <w:rsid w:val="00143910"/>
    <w:rsid w:val="00144892"/>
    <w:rsid w:val="00153AAE"/>
    <w:rsid w:val="001558E5"/>
    <w:rsid w:val="00155B83"/>
    <w:rsid w:val="00155FEB"/>
    <w:rsid w:val="00157B84"/>
    <w:rsid w:val="0016277D"/>
    <w:rsid w:val="001627C7"/>
    <w:rsid w:val="00166F87"/>
    <w:rsid w:val="001675E6"/>
    <w:rsid w:val="0017072D"/>
    <w:rsid w:val="001768D2"/>
    <w:rsid w:val="00176BE5"/>
    <w:rsid w:val="00181EA9"/>
    <w:rsid w:val="001876F3"/>
    <w:rsid w:val="001A0E10"/>
    <w:rsid w:val="001A1631"/>
    <w:rsid w:val="001A6AF1"/>
    <w:rsid w:val="001A7724"/>
    <w:rsid w:val="001B073A"/>
    <w:rsid w:val="001B43E5"/>
    <w:rsid w:val="001B6DE0"/>
    <w:rsid w:val="001C492C"/>
    <w:rsid w:val="001D1D91"/>
    <w:rsid w:val="001D6EB8"/>
    <w:rsid w:val="001D7CB7"/>
    <w:rsid w:val="001E044C"/>
    <w:rsid w:val="001E1764"/>
    <w:rsid w:val="001E225C"/>
    <w:rsid w:val="001E3916"/>
    <w:rsid w:val="001F638D"/>
    <w:rsid w:val="001F7224"/>
    <w:rsid w:val="00213632"/>
    <w:rsid w:val="0021518C"/>
    <w:rsid w:val="00216BB4"/>
    <w:rsid w:val="00222828"/>
    <w:rsid w:val="00245CFF"/>
    <w:rsid w:val="0024600B"/>
    <w:rsid w:val="00255602"/>
    <w:rsid w:val="00270243"/>
    <w:rsid w:val="00270A04"/>
    <w:rsid w:val="00273AEB"/>
    <w:rsid w:val="002759E2"/>
    <w:rsid w:val="0027634F"/>
    <w:rsid w:val="0028245A"/>
    <w:rsid w:val="00286122"/>
    <w:rsid w:val="0029313B"/>
    <w:rsid w:val="00293424"/>
    <w:rsid w:val="00295A02"/>
    <w:rsid w:val="00297991"/>
    <w:rsid w:val="002A0838"/>
    <w:rsid w:val="002A0908"/>
    <w:rsid w:val="002A2374"/>
    <w:rsid w:val="002B02E6"/>
    <w:rsid w:val="002B180E"/>
    <w:rsid w:val="002B6DBC"/>
    <w:rsid w:val="002C003F"/>
    <w:rsid w:val="002C278F"/>
    <w:rsid w:val="002C60C1"/>
    <w:rsid w:val="002D2C52"/>
    <w:rsid w:val="002D6894"/>
    <w:rsid w:val="002E1079"/>
    <w:rsid w:val="002E1171"/>
    <w:rsid w:val="002E3055"/>
    <w:rsid w:val="002E32F9"/>
    <w:rsid w:val="002E3742"/>
    <w:rsid w:val="002F0701"/>
    <w:rsid w:val="002F7CEE"/>
    <w:rsid w:val="00315BDA"/>
    <w:rsid w:val="0031747D"/>
    <w:rsid w:val="00320A13"/>
    <w:rsid w:val="003250E7"/>
    <w:rsid w:val="003259E4"/>
    <w:rsid w:val="00332970"/>
    <w:rsid w:val="00335AA8"/>
    <w:rsid w:val="00337C72"/>
    <w:rsid w:val="003416FB"/>
    <w:rsid w:val="00343A7C"/>
    <w:rsid w:val="00355780"/>
    <w:rsid w:val="0036122F"/>
    <w:rsid w:val="00365F28"/>
    <w:rsid w:val="0036694A"/>
    <w:rsid w:val="00375FBC"/>
    <w:rsid w:val="00380CE0"/>
    <w:rsid w:val="003821BD"/>
    <w:rsid w:val="00383592"/>
    <w:rsid w:val="00383F00"/>
    <w:rsid w:val="00384256"/>
    <w:rsid w:val="00395B79"/>
    <w:rsid w:val="003B2FFA"/>
    <w:rsid w:val="003C0B9C"/>
    <w:rsid w:val="003C71C4"/>
    <w:rsid w:val="003D4493"/>
    <w:rsid w:val="003D44A0"/>
    <w:rsid w:val="003D5E73"/>
    <w:rsid w:val="003D7268"/>
    <w:rsid w:val="003F2562"/>
    <w:rsid w:val="003F4796"/>
    <w:rsid w:val="00402ACF"/>
    <w:rsid w:val="00405DAD"/>
    <w:rsid w:val="00421D99"/>
    <w:rsid w:val="0042547A"/>
    <w:rsid w:val="00426F6B"/>
    <w:rsid w:val="004327C7"/>
    <w:rsid w:val="004343E3"/>
    <w:rsid w:val="00440B74"/>
    <w:rsid w:val="0044100C"/>
    <w:rsid w:val="00441BE2"/>
    <w:rsid w:val="004511E6"/>
    <w:rsid w:val="00453106"/>
    <w:rsid w:val="00453429"/>
    <w:rsid w:val="0045627E"/>
    <w:rsid w:val="00460DDF"/>
    <w:rsid w:val="0046154E"/>
    <w:rsid w:val="004667EF"/>
    <w:rsid w:val="00470B80"/>
    <w:rsid w:val="004723C3"/>
    <w:rsid w:val="004811AF"/>
    <w:rsid w:val="00483603"/>
    <w:rsid w:val="00492D1C"/>
    <w:rsid w:val="0049464B"/>
    <w:rsid w:val="00497734"/>
    <w:rsid w:val="004A4E9C"/>
    <w:rsid w:val="004A54C2"/>
    <w:rsid w:val="004B4E67"/>
    <w:rsid w:val="004B5987"/>
    <w:rsid w:val="004C32A6"/>
    <w:rsid w:val="004C7143"/>
    <w:rsid w:val="004D074D"/>
    <w:rsid w:val="004D0D24"/>
    <w:rsid w:val="004D2CF3"/>
    <w:rsid w:val="004D693B"/>
    <w:rsid w:val="004E3A62"/>
    <w:rsid w:val="004E3EB0"/>
    <w:rsid w:val="004E7DE9"/>
    <w:rsid w:val="004F4097"/>
    <w:rsid w:val="004F7286"/>
    <w:rsid w:val="00500530"/>
    <w:rsid w:val="00505E7C"/>
    <w:rsid w:val="0050676A"/>
    <w:rsid w:val="005069A4"/>
    <w:rsid w:val="00506E90"/>
    <w:rsid w:val="00513FEA"/>
    <w:rsid w:val="00527052"/>
    <w:rsid w:val="00527417"/>
    <w:rsid w:val="0053148F"/>
    <w:rsid w:val="00544059"/>
    <w:rsid w:val="0055139F"/>
    <w:rsid w:val="0055448D"/>
    <w:rsid w:val="00555C7E"/>
    <w:rsid w:val="005560D6"/>
    <w:rsid w:val="00556C55"/>
    <w:rsid w:val="00562361"/>
    <w:rsid w:val="005711C6"/>
    <w:rsid w:val="00573409"/>
    <w:rsid w:val="00573768"/>
    <w:rsid w:val="00580F3D"/>
    <w:rsid w:val="00581F92"/>
    <w:rsid w:val="00583030"/>
    <w:rsid w:val="005849A7"/>
    <w:rsid w:val="00590F97"/>
    <w:rsid w:val="005A5BD7"/>
    <w:rsid w:val="005B014F"/>
    <w:rsid w:val="005B04E3"/>
    <w:rsid w:val="005B58DA"/>
    <w:rsid w:val="005C2D16"/>
    <w:rsid w:val="005C2FA3"/>
    <w:rsid w:val="005C6C38"/>
    <w:rsid w:val="005D2338"/>
    <w:rsid w:val="005D4CC4"/>
    <w:rsid w:val="005E5A61"/>
    <w:rsid w:val="005E6AD6"/>
    <w:rsid w:val="005F1252"/>
    <w:rsid w:val="0060167B"/>
    <w:rsid w:val="006039C0"/>
    <w:rsid w:val="00606E6C"/>
    <w:rsid w:val="00607046"/>
    <w:rsid w:val="006119E5"/>
    <w:rsid w:val="00625129"/>
    <w:rsid w:val="0062701F"/>
    <w:rsid w:val="0062731B"/>
    <w:rsid w:val="00631B8B"/>
    <w:rsid w:val="00633952"/>
    <w:rsid w:val="00636F1A"/>
    <w:rsid w:val="00643C42"/>
    <w:rsid w:val="0064416D"/>
    <w:rsid w:val="0064595C"/>
    <w:rsid w:val="00653875"/>
    <w:rsid w:val="00657196"/>
    <w:rsid w:val="00663698"/>
    <w:rsid w:val="006675AA"/>
    <w:rsid w:val="00667A1D"/>
    <w:rsid w:val="00670620"/>
    <w:rsid w:val="0067069F"/>
    <w:rsid w:val="006761A6"/>
    <w:rsid w:val="00680FCD"/>
    <w:rsid w:val="006826D9"/>
    <w:rsid w:val="006831B6"/>
    <w:rsid w:val="00684357"/>
    <w:rsid w:val="0068560E"/>
    <w:rsid w:val="00690ED2"/>
    <w:rsid w:val="0069373F"/>
    <w:rsid w:val="00694956"/>
    <w:rsid w:val="006B3FF8"/>
    <w:rsid w:val="006C029F"/>
    <w:rsid w:val="006C2F3A"/>
    <w:rsid w:val="006E076A"/>
    <w:rsid w:val="006E08AB"/>
    <w:rsid w:val="006F185F"/>
    <w:rsid w:val="006F18C2"/>
    <w:rsid w:val="006F21B0"/>
    <w:rsid w:val="006F3D61"/>
    <w:rsid w:val="007115B2"/>
    <w:rsid w:val="00724390"/>
    <w:rsid w:val="007250F5"/>
    <w:rsid w:val="00725361"/>
    <w:rsid w:val="0074086B"/>
    <w:rsid w:val="007415EF"/>
    <w:rsid w:val="0074289F"/>
    <w:rsid w:val="00743CB9"/>
    <w:rsid w:val="00747C94"/>
    <w:rsid w:val="007519C4"/>
    <w:rsid w:val="00760117"/>
    <w:rsid w:val="007642C7"/>
    <w:rsid w:val="00765DFD"/>
    <w:rsid w:val="00767F32"/>
    <w:rsid w:val="0077317D"/>
    <w:rsid w:val="00773361"/>
    <w:rsid w:val="007805F2"/>
    <w:rsid w:val="00780A79"/>
    <w:rsid w:val="007841AF"/>
    <w:rsid w:val="00784B70"/>
    <w:rsid w:val="00790786"/>
    <w:rsid w:val="00791DF9"/>
    <w:rsid w:val="0079724F"/>
    <w:rsid w:val="007A6D2A"/>
    <w:rsid w:val="007B11FB"/>
    <w:rsid w:val="007B3751"/>
    <w:rsid w:val="007C51A2"/>
    <w:rsid w:val="007D4B67"/>
    <w:rsid w:val="007E0A6C"/>
    <w:rsid w:val="007E7233"/>
    <w:rsid w:val="007F2344"/>
    <w:rsid w:val="007F4DF7"/>
    <w:rsid w:val="007F511B"/>
    <w:rsid w:val="007F7376"/>
    <w:rsid w:val="008042B5"/>
    <w:rsid w:val="00804748"/>
    <w:rsid w:val="00810000"/>
    <w:rsid w:val="00811BD9"/>
    <w:rsid w:val="00814666"/>
    <w:rsid w:val="0081563B"/>
    <w:rsid w:val="00816159"/>
    <w:rsid w:val="00821A55"/>
    <w:rsid w:val="00821D35"/>
    <w:rsid w:val="00830584"/>
    <w:rsid w:val="00831DE5"/>
    <w:rsid w:val="008372DB"/>
    <w:rsid w:val="00841A11"/>
    <w:rsid w:val="00842F0E"/>
    <w:rsid w:val="008531BB"/>
    <w:rsid w:val="00871B87"/>
    <w:rsid w:val="00891778"/>
    <w:rsid w:val="008A1BC1"/>
    <w:rsid w:val="008A4CAB"/>
    <w:rsid w:val="008A5EF4"/>
    <w:rsid w:val="008A7225"/>
    <w:rsid w:val="008A7419"/>
    <w:rsid w:val="008B4656"/>
    <w:rsid w:val="008B67D8"/>
    <w:rsid w:val="008C02DB"/>
    <w:rsid w:val="008E2114"/>
    <w:rsid w:val="008E3089"/>
    <w:rsid w:val="008F7382"/>
    <w:rsid w:val="008F78C7"/>
    <w:rsid w:val="009022E1"/>
    <w:rsid w:val="00904ADC"/>
    <w:rsid w:val="00913C89"/>
    <w:rsid w:val="0091653E"/>
    <w:rsid w:val="0091760C"/>
    <w:rsid w:val="009177D8"/>
    <w:rsid w:val="009215DA"/>
    <w:rsid w:val="00924570"/>
    <w:rsid w:val="00926AF6"/>
    <w:rsid w:val="00927151"/>
    <w:rsid w:val="00927B3A"/>
    <w:rsid w:val="00930344"/>
    <w:rsid w:val="009351C4"/>
    <w:rsid w:val="00942E94"/>
    <w:rsid w:val="00943251"/>
    <w:rsid w:val="009443C4"/>
    <w:rsid w:val="00945EA1"/>
    <w:rsid w:val="009655A9"/>
    <w:rsid w:val="009713DC"/>
    <w:rsid w:val="00984705"/>
    <w:rsid w:val="00985B50"/>
    <w:rsid w:val="00987326"/>
    <w:rsid w:val="0098738B"/>
    <w:rsid w:val="00993BB8"/>
    <w:rsid w:val="00994E07"/>
    <w:rsid w:val="009A3A73"/>
    <w:rsid w:val="009A530F"/>
    <w:rsid w:val="009B151A"/>
    <w:rsid w:val="009B40CB"/>
    <w:rsid w:val="009B547D"/>
    <w:rsid w:val="009C2D9A"/>
    <w:rsid w:val="009C6F88"/>
    <w:rsid w:val="009C70A1"/>
    <w:rsid w:val="009D1700"/>
    <w:rsid w:val="009D1C0A"/>
    <w:rsid w:val="009D2A30"/>
    <w:rsid w:val="009F2360"/>
    <w:rsid w:val="00A00DA1"/>
    <w:rsid w:val="00A0310A"/>
    <w:rsid w:val="00A04FA9"/>
    <w:rsid w:val="00A1149F"/>
    <w:rsid w:val="00A14CE1"/>
    <w:rsid w:val="00A16461"/>
    <w:rsid w:val="00A168BC"/>
    <w:rsid w:val="00A16968"/>
    <w:rsid w:val="00A214C1"/>
    <w:rsid w:val="00A21E0F"/>
    <w:rsid w:val="00A243A6"/>
    <w:rsid w:val="00A269C1"/>
    <w:rsid w:val="00A275E8"/>
    <w:rsid w:val="00A3026D"/>
    <w:rsid w:val="00A33055"/>
    <w:rsid w:val="00A37B96"/>
    <w:rsid w:val="00A5014A"/>
    <w:rsid w:val="00A71A7E"/>
    <w:rsid w:val="00A74CF8"/>
    <w:rsid w:val="00A77A85"/>
    <w:rsid w:val="00A77DA4"/>
    <w:rsid w:val="00A80D9C"/>
    <w:rsid w:val="00A81C8C"/>
    <w:rsid w:val="00AA4D91"/>
    <w:rsid w:val="00AB1AF3"/>
    <w:rsid w:val="00AB372C"/>
    <w:rsid w:val="00AB51AD"/>
    <w:rsid w:val="00AC0C2B"/>
    <w:rsid w:val="00AC32F2"/>
    <w:rsid w:val="00AD0A44"/>
    <w:rsid w:val="00AD266A"/>
    <w:rsid w:val="00AD5377"/>
    <w:rsid w:val="00AD5695"/>
    <w:rsid w:val="00AD68D7"/>
    <w:rsid w:val="00AE7249"/>
    <w:rsid w:val="00AF1CCD"/>
    <w:rsid w:val="00AF62E9"/>
    <w:rsid w:val="00AF6763"/>
    <w:rsid w:val="00AF7CDC"/>
    <w:rsid w:val="00B15E0C"/>
    <w:rsid w:val="00B20895"/>
    <w:rsid w:val="00B23688"/>
    <w:rsid w:val="00B24D98"/>
    <w:rsid w:val="00B3009D"/>
    <w:rsid w:val="00B3169C"/>
    <w:rsid w:val="00B32F36"/>
    <w:rsid w:val="00B33A56"/>
    <w:rsid w:val="00B35AB5"/>
    <w:rsid w:val="00B3792B"/>
    <w:rsid w:val="00B41455"/>
    <w:rsid w:val="00B418EE"/>
    <w:rsid w:val="00B42FE9"/>
    <w:rsid w:val="00B454DE"/>
    <w:rsid w:val="00B45F34"/>
    <w:rsid w:val="00B60254"/>
    <w:rsid w:val="00B60CC5"/>
    <w:rsid w:val="00B70BC9"/>
    <w:rsid w:val="00B72CE8"/>
    <w:rsid w:val="00B77193"/>
    <w:rsid w:val="00B774DF"/>
    <w:rsid w:val="00B85BC7"/>
    <w:rsid w:val="00B90825"/>
    <w:rsid w:val="00B91713"/>
    <w:rsid w:val="00BA0085"/>
    <w:rsid w:val="00BA1128"/>
    <w:rsid w:val="00BA1250"/>
    <w:rsid w:val="00BA1FC1"/>
    <w:rsid w:val="00BB3245"/>
    <w:rsid w:val="00BB61B3"/>
    <w:rsid w:val="00BB6879"/>
    <w:rsid w:val="00BC27E6"/>
    <w:rsid w:val="00BC5F88"/>
    <w:rsid w:val="00BD068E"/>
    <w:rsid w:val="00BD5713"/>
    <w:rsid w:val="00BD7778"/>
    <w:rsid w:val="00BE0CC3"/>
    <w:rsid w:val="00BE0FD0"/>
    <w:rsid w:val="00BE18C9"/>
    <w:rsid w:val="00BE7F83"/>
    <w:rsid w:val="00BF6C8D"/>
    <w:rsid w:val="00C1162F"/>
    <w:rsid w:val="00C21CF5"/>
    <w:rsid w:val="00C32220"/>
    <w:rsid w:val="00C34435"/>
    <w:rsid w:val="00C35732"/>
    <w:rsid w:val="00C3655F"/>
    <w:rsid w:val="00C47D29"/>
    <w:rsid w:val="00C54E97"/>
    <w:rsid w:val="00C55F2C"/>
    <w:rsid w:val="00C62CEC"/>
    <w:rsid w:val="00C63492"/>
    <w:rsid w:val="00C648DE"/>
    <w:rsid w:val="00C706E0"/>
    <w:rsid w:val="00C76A58"/>
    <w:rsid w:val="00C837CE"/>
    <w:rsid w:val="00C8395A"/>
    <w:rsid w:val="00C83F3B"/>
    <w:rsid w:val="00C87E3E"/>
    <w:rsid w:val="00C919A6"/>
    <w:rsid w:val="00C92FCC"/>
    <w:rsid w:val="00C93186"/>
    <w:rsid w:val="00CA07B4"/>
    <w:rsid w:val="00CA3ED6"/>
    <w:rsid w:val="00CA7BEE"/>
    <w:rsid w:val="00CB0E07"/>
    <w:rsid w:val="00CB1E96"/>
    <w:rsid w:val="00CB2717"/>
    <w:rsid w:val="00CB29EF"/>
    <w:rsid w:val="00CB77AD"/>
    <w:rsid w:val="00CC0562"/>
    <w:rsid w:val="00CC4848"/>
    <w:rsid w:val="00CC7EFD"/>
    <w:rsid w:val="00CD013E"/>
    <w:rsid w:val="00CD5C27"/>
    <w:rsid w:val="00CD6471"/>
    <w:rsid w:val="00CF36E2"/>
    <w:rsid w:val="00CF54DA"/>
    <w:rsid w:val="00CF5B64"/>
    <w:rsid w:val="00CF78AB"/>
    <w:rsid w:val="00D12504"/>
    <w:rsid w:val="00D12C70"/>
    <w:rsid w:val="00D17EB9"/>
    <w:rsid w:val="00D2000C"/>
    <w:rsid w:val="00D201C6"/>
    <w:rsid w:val="00D212AD"/>
    <w:rsid w:val="00D221AE"/>
    <w:rsid w:val="00D229FB"/>
    <w:rsid w:val="00D23A21"/>
    <w:rsid w:val="00D25887"/>
    <w:rsid w:val="00D26096"/>
    <w:rsid w:val="00D26785"/>
    <w:rsid w:val="00D3193F"/>
    <w:rsid w:val="00D416D9"/>
    <w:rsid w:val="00D41AEF"/>
    <w:rsid w:val="00D41F12"/>
    <w:rsid w:val="00D431EB"/>
    <w:rsid w:val="00D452C7"/>
    <w:rsid w:val="00D45FB8"/>
    <w:rsid w:val="00D50CEB"/>
    <w:rsid w:val="00D53BAD"/>
    <w:rsid w:val="00D567D1"/>
    <w:rsid w:val="00D61974"/>
    <w:rsid w:val="00D65A06"/>
    <w:rsid w:val="00D660B1"/>
    <w:rsid w:val="00D71ED0"/>
    <w:rsid w:val="00D72007"/>
    <w:rsid w:val="00D735C4"/>
    <w:rsid w:val="00D741D8"/>
    <w:rsid w:val="00D76CCF"/>
    <w:rsid w:val="00D77D30"/>
    <w:rsid w:val="00D8002D"/>
    <w:rsid w:val="00D85CF2"/>
    <w:rsid w:val="00D86AD5"/>
    <w:rsid w:val="00D87EB8"/>
    <w:rsid w:val="00D92C5C"/>
    <w:rsid w:val="00D94987"/>
    <w:rsid w:val="00DB4C1C"/>
    <w:rsid w:val="00DB5DF3"/>
    <w:rsid w:val="00DC4C65"/>
    <w:rsid w:val="00DE06EC"/>
    <w:rsid w:val="00DE0BA0"/>
    <w:rsid w:val="00DE24E3"/>
    <w:rsid w:val="00DF1AE5"/>
    <w:rsid w:val="00DF25F1"/>
    <w:rsid w:val="00DF33B2"/>
    <w:rsid w:val="00DF6C1F"/>
    <w:rsid w:val="00DF776C"/>
    <w:rsid w:val="00E02E68"/>
    <w:rsid w:val="00E03D05"/>
    <w:rsid w:val="00E05543"/>
    <w:rsid w:val="00E05ACC"/>
    <w:rsid w:val="00E14978"/>
    <w:rsid w:val="00E14F60"/>
    <w:rsid w:val="00E15EB9"/>
    <w:rsid w:val="00E16B47"/>
    <w:rsid w:val="00E22D94"/>
    <w:rsid w:val="00E31B76"/>
    <w:rsid w:val="00E32B4F"/>
    <w:rsid w:val="00E33A99"/>
    <w:rsid w:val="00E34B0D"/>
    <w:rsid w:val="00E36050"/>
    <w:rsid w:val="00E37A45"/>
    <w:rsid w:val="00E502F7"/>
    <w:rsid w:val="00E51959"/>
    <w:rsid w:val="00E52FF9"/>
    <w:rsid w:val="00E56438"/>
    <w:rsid w:val="00E570DE"/>
    <w:rsid w:val="00E571C8"/>
    <w:rsid w:val="00E61D38"/>
    <w:rsid w:val="00E773C5"/>
    <w:rsid w:val="00E8351E"/>
    <w:rsid w:val="00E92275"/>
    <w:rsid w:val="00E92A3A"/>
    <w:rsid w:val="00E92DC3"/>
    <w:rsid w:val="00E95001"/>
    <w:rsid w:val="00E95104"/>
    <w:rsid w:val="00E9744F"/>
    <w:rsid w:val="00EA094A"/>
    <w:rsid w:val="00EA3A53"/>
    <w:rsid w:val="00EA726B"/>
    <w:rsid w:val="00EB4AB1"/>
    <w:rsid w:val="00EB4BDC"/>
    <w:rsid w:val="00EC1995"/>
    <w:rsid w:val="00EC74A9"/>
    <w:rsid w:val="00ED2A9F"/>
    <w:rsid w:val="00EE04F5"/>
    <w:rsid w:val="00EE10FD"/>
    <w:rsid w:val="00EE4E0F"/>
    <w:rsid w:val="00EE762E"/>
    <w:rsid w:val="00EE7FD2"/>
    <w:rsid w:val="00F025B5"/>
    <w:rsid w:val="00F04879"/>
    <w:rsid w:val="00F10791"/>
    <w:rsid w:val="00F27E7D"/>
    <w:rsid w:val="00F35ECC"/>
    <w:rsid w:val="00F4050E"/>
    <w:rsid w:val="00F444B0"/>
    <w:rsid w:val="00F46BF8"/>
    <w:rsid w:val="00F527DF"/>
    <w:rsid w:val="00F52E0C"/>
    <w:rsid w:val="00F573B5"/>
    <w:rsid w:val="00F63767"/>
    <w:rsid w:val="00F649C4"/>
    <w:rsid w:val="00F70689"/>
    <w:rsid w:val="00F7755A"/>
    <w:rsid w:val="00F8231F"/>
    <w:rsid w:val="00F84C6D"/>
    <w:rsid w:val="00F85308"/>
    <w:rsid w:val="00F85B94"/>
    <w:rsid w:val="00F92ECC"/>
    <w:rsid w:val="00FB0EF7"/>
    <w:rsid w:val="00FB51C5"/>
    <w:rsid w:val="00FC0FA3"/>
    <w:rsid w:val="00FC2121"/>
    <w:rsid w:val="00FC329A"/>
    <w:rsid w:val="00FC4216"/>
    <w:rsid w:val="00FD18CD"/>
    <w:rsid w:val="00FD7FB4"/>
    <w:rsid w:val="00FE6739"/>
    <w:rsid w:val="00FF146F"/>
    <w:rsid w:val="00FF1D28"/>
    <w:rsid w:val="00FF45B9"/>
    <w:rsid w:val="00FF52C8"/>
    <w:rsid w:val="016E8AA7"/>
    <w:rsid w:val="05FDAE35"/>
    <w:rsid w:val="09354EF7"/>
    <w:rsid w:val="1D6740FB"/>
    <w:rsid w:val="244D0EC4"/>
    <w:rsid w:val="33F25616"/>
    <w:rsid w:val="3B5D05F7"/>
    <w:rsid w:val="3C09FF04"/>
    <w:rsid w:val="3ECC41CA"/>
    <w:rsid w:val="3FBD6281"/>
    <w:rsid w:val="52719272"/>
    <w:rsid w:val="5369FEE8"/>
    <w:rsid w:val="6240C6F9"/>
    <w:rsid w:val="64BD2D14"/>
    <w:rsid w:val="66A210F0"/>
    <w:rsid w:val="67C43310"/>
    <w:rsid w:val="6861E80B"/>
    <w:rsid w:val="7812DF26"/>
    <w:rsid w:val="7C6FF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1A92A"/>
  <w15:chartTrackingRefBased/>
  <w15:docId w15:val="{F905FF3B-C7C2-4CAA-8695-601A8512D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76BD"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76BD" w:themeColor="accent1"/>
      <w:sz w:val="36"/>
    </w:rPr>
  </w:style>
  <w:style w:type="paragraph" w:styleId="Heading3">
    <w:name w:val="heading 3"/>
    <w:basedOn w:val="Heading2"/>
    <w:next w:val="BodyTextPostHead"/>
    <w:link w:val="Heading3Char"/>
    <w:uiPriority w:val="9"/>
    <w:unhideWhenUsed/>
    <w:qFormat/>
    <w:rsid w:val="001B43E5"/>
    <w:pPr>
      <w:spacing w:before="240" w:after="0"/>
      <w:outlineLvl w:val="2"/>
    </w:pPr>
    <w:rPr>
      <w:rFonts w:eastAsia="Times New Roman"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4C902D" w:themeColor="accent3"/>
      </w:pBdr>
      <w:ind w:left="-360" w:right="-360"/>
    </w:pPr>
    <w:rPr>
      <w:i/>
      <w:color w:val="59565A"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0076BD" w:themeColor="accent1"/>
        <w:left w:val="single" w:sz="6" w:space="0" w:color="0076BD" w:themeColor="accent1"/>
        <w:bottom w:val="single" w:sz="6" w:space="0" w:color="0076BD" w:themeColor="accent1"/>
        <w:right w:val="single" w:sz="6" w:space="0" w:color="0076BD" w:themeColor="accent1"/>
        <w:insideH w:val="single" w:sz="6" w:space="0" w:color="0076BD" w:themeColor="accent1"/>
        <w:insideV w:val="single" w:sz="6" w:space="0" w:color="0076BD"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76BD" w:themeColor="accent1"/>
          <w:bottom w:val="single" w:sz="6" w:space="0" w:color="FFFFFF" w:themeColor="background1"/>
          <w:right w:val="single" w:sz="6" w:space="0" w:color="0076BD" w:themeColor="accent1"/>
          <w:insideH w:val="single" w:sz="6" w:space="0" w:color="FFFFFF" w:themeColor="background1"/>
          <w:insideV w:val="single" w:sz="6" w:space="0" w:color="FFFFFF" w:themeColor="background1"/>
          <w:tl2br w:val="nil"/>
          <w:tr2bl w:val="nil"/>
        </w:tcBorders>
        <w:shd w:val="clear" w:color="auto" w:fill="0076BD" w:themeFill="accent1"/>
      </w:tcPr>
    </w:tblStylePr>
    <w:tblStylePr w:type="lastRow">
      <w:pPr>
        <w:jc w:val="left"/>
      </w:pPr>
      <w:rPr>
        <w:b w:val="0"/>
      </w:rPr>
    </w:tblStylePr>
    <w:tblStylePr w:type="firstCol">
      <w:pPr>
        <w:jc w:val="left"/>
      </w:pPr>
      <w:rPr>
        <w:b w:val="0"/>
      </w:rPr>
      <w:tblPr/>
      <w:tcPr>
        <w:shd w:val="clear" w:color="auto" w:fill="E5F1F8" w:themeFill="background2"/>
      </w:tcPr>
    </w:tblStylePr>
    <w:tblStylePr w:type="band1Horz">
      <w:tblPr/>
      <w:tcPr>
        <w:shd w:val="clear" w:color="auto" w:fill="E5F1F8"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0076BD"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1B43E5"/>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76BD" w:themeColor="accent1"/>
      <w:sz w:val="36"/>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0076BD"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spacing w:before="120"/>
      <w:ind w:left="360" w:hanging="360"/>
    </w:pPr>
    <w:rPr>
      <w:rFonts w:eastAsia="Times New Roman"/>
    </w:rPr>
  </w:style>
  <w:style w:type="paragraph" w:customStyle="1" w:styleId="Bullet2">
    <w:name w:val="Bullet 2"/>
    <w:basedOn w:val="BodyText"/>
    <w:uiPriority w:val="4"/>
    <w:qFormat/>
    <w:rsid w:val="00FE6739"/>
    <w:pPr>
      <w:spacing w:before="120"/>
      <w:ind w:left="720" w:hanging="360"/>
    </w:pPr>
    <w:rPr>
      <w:rFonts w:eastAsia="Times New Roman"/>
    </w:rPr>
  </w:style>
  <w:style w:type="paragraph" w:customStyle="1" w:styleId="Bullet3">
    <w:name w:val="Bullet 3"/>
    <w:basedOn w:val="BodyText"/>
    <w:uiPriority w:val="4"/>
    <w:qFormat/>
    <w:rsid w:val="00FE6739"/>
    <w:pPr>
      <w:spacing w:before="120"/>
      <w:ind w:left="1080" w:hanging="360"/>
    </w:pPr>
    <w:rPr>
      <w:rFonts w:eastAsiaTheme="minorEastAsia"/>
    </w:rPr>
  </w:style>
  <w:style w:type="paragraph" w:customStyle="1" w:styleId="NumberedList">
    <w:name w:val="Numbered List"/>
    <w:basedOn w:val="BodyText"/>
    <w:qFormat/>
    <w:rsid w:val="00FE6739"/>
    <w:pPr>
      <w:spacing w:before="120"/>
      <w:ind w:left="360" w:hanging="36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ind w:left="288" w:hanging="288"/>
    </w:pPr>
  </w:style>
  <w:style w:type="paragraph" w:customStyle="1" w:styleId="Callout-InlineText">
    <w:name w:val="Callout-Inline Text"/>
    <w:basedOn w:val="BodyText"/>
    <w:next w:val="BodyText"/>
    <w:rsid w:val="008B4656"/>
    <w:pPr>
      <w:keepLines/>
      <w:pBdr>
        <w:top w:val="single" w:sz="12" w:space="3" w:color="0076BD" w:themeColor="accent1"/>
        <w:left w:val="single" w:sz="2" w:space="4" w:color="E5F1F8" w:themeColor="background2"/>
        <w:bottom w:val="single" w:sz="12" w:space="3" w:color="0076BD" w:themeColor="accent1"/>
        <w:right w:val="single" w:sz="2" w:space="4" w:color="E5F1F8" w:themeColor="background2"/>
      </w:pBdr>
      <w:shd w:val="clear" w:color="auto" w:fill="E5F1F8"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76BD" w:themeColor="accent1"/>
      </w:tblBorders>
    </w:tblPr>
    <w:tcPr>
      <w:shd w:val="clear" w:color="auto" w:fill="E5F1F8"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ind w:left="288" w:hanging="288"/>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76BD" w:themeColor="accent1"/>
        <w:left w:val="single" w:sz="6" w:space="0" w:color="0076BD" w:themeColor="accent1"/>
        <w:bottom w:val="single" w:sz="6" w:space="0" w:color="0076BD" w:themeColor="accent1"/>
        <w:right w:val="single" w:sz="6" w:space="0" w:color="0076BD"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76BD"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76BD"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76BD"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59565A" w:themeColor="text1"/>
    </w:rPr>
    <w:tblPr>
      <w:jc w:val="center"/>
      <w:tblBorders>
        <w:top w:val="single" w:sz="24" w:space="0" w:color="4C902D"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76BD"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76BD"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76BD"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Address">
    <w:name w:val="LastPg Address"/>
    <w:link w:val="LastPgAddressChar"/>
    <w:qFormat/>
    <w:rsid w:val="00C47D29"/>
    <w:pPr>
      <w:spacing w:before="120" w:line="204" w:lineRule="auto"/>
    </w:pPr>
    <w:rPr>
      <w:color w:val="59565A"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59565A"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76BD"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76BD"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0076BD"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59565A"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59565A" w:themeColor="text1"/>
      <w:spacing w:val="-2"/>
      <w:sz w:val="20"/>
      <w:szCs w:val="20"/>
    </w:rPr>
  </w:style>
  <w:style w:type="paragraph" w:customStyle="1" w:styleId="FooterRuleabove">
    <w:name w:val="Footer Rule above"/>
    <w:qFormat/>
    <w:rsid w:val="00F85B94"/>
    <w:pPr>
      <w:pBdr>
        <w:bottom w:val="single" w:sz="12" w:space="1" w:color="4C902D" w:themeColor="accent3"/>
      </w:pBdr>
      <w:ind w:left="-360" w:right="144"/>
    </w:pPr>
  </w:style>
  <w:style w:type="paragraph" w:customStyle="1" w:styleId="LastPgDisclaimer">
    <w:name w:val="LastPg Disclaimer"/>
    <w:qFormat/>
    <w:rsid w:val="001B43E5"/>
    <w:pPr>
      <w:spacing w:before="120" w:after="120" w:line="240" w:lineRule="auto"/>
    </w:pPr>
    <w:rPr>
      <w:color w:val="59565A" w:themeColor="text1"/>
      <w:spacing w:val="-2"/>
      <w:sz w:val="15"/>
      <w:szCs w:val="15"/>
      <w:shd w:val="clear" w:color="auto" w:fill="FFFFFF" w:themeFill="background1"/>
    </w:rPr>
  </w:style>
  <w:style w:type="paragraph" w:customStyle="1" w:styleId="LastPgCopyright">
    <w:name w:val="LastPg Copyright"/>
    <w:link w:val="LastPgCopyrightChar"/>
    <w:qFormat/>
    <w:rsid w:val="00DF33B2"/>
    <w:pPr>
      <w:spacing w:before="120" w:line="204" w:lineRule="auto"/>
      <w:ind w:left="360" w:right="339"/>
    </w:pPr>
    <w:rPr>
      <w:color w:val="59565A" w:themeColor="text1"/>
      <w:spacing w:val="-2"/>
      <w:sz w:val="15"/>
      <w:szCs w:val="15"/>
      <w:shd w:val="clear" w:color="auto" w:fill="FFFFFF" w:themeFill="background1"/>
    </w:rPr>
  </w:style>
  <w:style w:type="character" w:customStyle="1" w:styleId="LastPgCopyrightChar">
    <w:name w:val="LastPg Copyright Char"/>
    <w:basedOn w:val="DefaultParagraphFont"/>
    <w:link w:val="LastPgCopyright"/>
    <w:rsid w:val="00DF33B2"/>
    <w:rPr>
      <w:color w:val="59565A" w:themeColor="text1"/>
      <w:spacing w:val="-2"/>
      <w:sz w:val="15"/>
      <w:szCs w:val="15"/>
    </w:rPr>
  </w:style>
  <w:style w:type="paragraph" w:styleId="ListParagraph">
    <w:name w:val="List Paragraph"/>
    <w:basedOn w:val="Normal"/>
    <w:uiPriority w:val="34"/>
    <w:qFormat/>
    <w:rsid w:val="007E0A6C"/>
    <w:pPr>
      <w:ind w:left="720"/>
      <w:contextualSpacing/>
    </w:pPr>
  </w:style>
  <w:style w:type="character" w:customStyle="1" w:styleId="normaltextrun">
    <w:name w:val="normaltextrun"/>
    <w:basedOn w:val="DefaultParagraphFont"/>
    <w:rsid w:val="007E0A6C"/>
  </w:style>
  <w:style w:type="paragraph" w:customStyle="1" w:styleId="paragraph">
    <w:name w:val="paragraph"/>
    <w:basedOn w:val="Normal"/>
    <w:rsid w:val="00037CC9"/>
    <w:pPr>
      <w:spacing w:before="100" w:beforeAutospacing="1" w:after="100" w:afterAutospacing="1" w:line="240" w:lineRule="auto"/>
    </w:pPr>
    <w:rPr>
      <w:rFonts w:ascii="Times New Roman" w:eastAsia="Times New Roman" w:hAnsi="Times New Roman" w:cs="Times New Roman"/>
    </w:rPr>
  </w:style>
  <w:style w:type="character" w:styleId="Mention">
    <w:name w:val="Mention"/>
    <w:basedOn w:val="DefaultParagraphFont"/>
    <w:uiPriority w:val="99"/>
    <w:unhideWhenUsed/>
    <w:rsid w:val="001350B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2019_AIR_Corporate_MS-Office_Branding">
  <a:themeElements>
    <a:clrScheme name="PROGRESS Ctr Accent 1 AIR corporate 2-6">
      <a:dk1>
        <a:srgbClr val="59565A"/>
      </a:dk1>
      <a:lt1>
        <a:srgbClr val="FFFFFF"/>
      </a:lt1>
      <a:dk2>
        <a:srgbClr val="000000"/>
      </a:dk2>
      <a:lt2>
        <a:srgbClr val="E5F1F8"/>
      </a:lt2>
      <a:accent1>
        <a:srgbClr val="0076BD"/>
      </a:accent1>
      <a:accent2>
        <a:srgbClr val="003A70"/>
      </a:accent2>
      <a:accent3>
        <a:srgbClr val="4C902D"/>
      </a:accent3>
      <a:accent4>
        <a:srgbClr val="622E6C"/>
      </a:accent4>
      <a:accent5>
        <a:srgbClr val="E8980C"/>
      </a:accent5>
      <a:accent6>
        <a:srgbClr val="1B3D9D"/>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a29b55a-3458-43b1-b5f5-8a06b1b83431">
      <Terms xmlns="http://schemas.microsoft.com/office/infopath/2007/PartnerControls"/>
    </lcf76f155ced4ddcb4097134ff3c332f>
    <TaxCatchAll xmlns="4a50c3af-328d-4c26-9632-e6dd7a90b192"/>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73C9C38D4CE64E9D6A3BDA6AD05B18" ma:contentTypeVersion="16" ma:contentTypeDescription="Create a new document." ma:contentTypeScope="" ma:versionID="0879604a2caf4d776bf2b78a599994dd">
  <xsd:schema xmlns:xsd="http://www.w3.org/2001/XMLSchema" xmlns:xs="http://www.w3.org/2001/XMLSchema" xmlns:p="http://schemas.microsoft.com/office/2006/metadata/properties" xmlns:ns2="9a29b55a-3458-43b1-b5f5-8a06b1b83431" xmlns:ns3="4a50c3af-328d-4c26-9632-e6dd7a90b192" targetNamespace="http://schemas.microsoft.com/office/2006/metadata/properties" ma:root="true" ma:fieldsID="c64a5d52b02fd1b30c660cf0b6f6c639" ns2:_="" ns3:_="">
    <xsd:import namespace="9a29b55a-3458-43b1-b5f5-8a06b1b83431"/>
    <xsd:import namespace="4a50c3af-328d-4c26-9632-e6dd7a90b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9b55a-3458-43b1-b5f5-8a06b1b8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50c3af-328d-4c26-9632-e6dd7a90b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1092aeb-ff14-4afd-8ff2-9f44c9105eb0}" ma:internalName="TaxCatchAll" ma:showField="CatchAllData" ma:web="4a50c3af-328d-4c26-9632-e6dd7a90b1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0F2A3-A32B-4A8D-885F-BD2D0E53C992}">
  <ds:schemaRefs>
    <ds:schemaRef ds:uri="http://purl.org/dc/elements/1.1/"/>
    <ds:schemaRef ds:uri="http://purl.org/dc/dcmitype/"/>
    <ds:schemaRef ds:uri="4a50c3af-328d-4c26-9632-e6dd7a90b192"/>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9a29b55a-3458-43b1-b5f5-8a06b1b83431"/>
    <ds:schemaRef ds:uri="http://schemas.microsoft.com/office/2006/metadata/properties"/>
  </ds:schemaRefs>
</ds:datastoreItem>
</file>

<file path=customXml/itemProps2.xml><?xml version="1.0" encoding="utf-8"?>
<ds:datastoreItem xmlns:ds="http://schemas.openxmlformats.org/officeDocument/2006/customXml" ds:itemID="{8016D32B-2C9A-4C6C-9F47-5CF56BC363F6}">
  <ds:schemaRefs>
    <ds:schemaRef ds:uri="http://schemas.openxmlformats.org/officeDocument/2006/bibliography"/>
  </ds:schemaRefs>
</ds:datastoreItem>
</file>

<file path=customXml/itemProps3.xml><?xml version="1.0" encoding="utf-8"?>
<ds:datastoreItem xmlns:ds="http://schemas.openxmlformats.org/officeDocument/2006/customXml" ds:itemID="{197D9443-7EC4-4F10-8FED-6CC0A41ECA0B}">
  <ds:schemaRefs>
    <ds:schemaRef ds:uri="http://schemas.microsoft.com/sharepoint/v3/contenttype/forms"/>
  </ds:schemaRefs>
</ds:datastoreItem>
</file>

<file path=customXml/itemProps4.xml><?xml version="1.0" encoding="utf-8"?>
<ds:datastoreItem xmlns:ds="http://schemas.openxmlformats.org/officeDocument/2006/customXml" ds:itemID="{450D1CAB-83D1-40D6-9C74-CA1C2542C1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9b55a-3458-43b1-b5f5-8a06b1b83431"/>
    <ds:schemaRef ds:uri="4a50c3af-328d-4c26-9632-e6dd7a90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4</Words>
  <Characters>1450</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CharactersWithSpaces>
  <SharedDoc>false</SharedDoc>
  <HLinks>
    <vt:vector size="60" baseType="variant">
      <vt:variant>
        <vt:i4>3014780</vt:i4>
      </vt:variant>
      <vt:variant>
        <vt:i4>18</vt:i4>
      </vt:variant>
      <vt:variant>
        <vt:i4>0</vt:i4>
      </vt:variant>
      <vt:variant>
        <vt:i4>5</vt:i4>
      </vt:variant>
      <vt:variant>
        <vt:lpwstr>https://promotingprogress.org/resources/stories-classroom-ensuring-successful-participation-school-community-events</vt:lpwstr>
      </vt:variant>
      <vt:variant>
        <vt:lpwstr/>
      </vt:variant>
      <vt:variant>
        <vt:i4>8060978</vt:i4>
      </vt:variant>
      <vt:variant>
        <vt:i4>15</vt:i4>
      </vt:variant>
      <vt:variant>
        <vt:i4>0</vt:i4>
      </vt:variant>
      <vt:variant>
        <vt:i4>5</vt:i4>
      </vt:variant>
      <vt:variant>
        <vt:lpwstr>https://promotingprogress.org/resources/belonging-significant-cognitive-disability</vt:lpwstr>
      </vt:variant>
      <vt:variant>
        <vt:lpwstr/>
      </vt:variant>
      <vt:variant>
        <vt:i4>4521993</vt:i4>
      </vt:variant>
      <vt:variant>
        <vt:i4>12</vt:i4>
      </vt:variant>
      <vt:variant>
        <vt:i4>0</vt:i4>
      </vt:variant>
      <vt:variant>
        <vt:i4>5</vt:i4>
      </vt:variant>
      <vt:variant>
        <vt:lpwstr>https://promotingprogress.org/resources/ten-ways-schools-can-foster-belonging</vt:lpwstr>
      </vt:variant>
      <vt:variant>
        <vt:lpwstr/>
      </vt:variant>
      <vt:variant>
        <vt:i4>1900633</vt:i4>
      </vt:variant>
      <vt:variant>
        <vt:i4>9</vt:i4>
      </vt:variant>
      <vt:variant>
        <vt:i4>0</vt:i4>
      </vt:variant>
      <vt:variant>
        <vt:i4>5</vt:i4>
      </vt:variant>
      <vt:variant>
        <vt:lpwstr>https://promotingprogress.org/sites/default/files/2022-02/Fostering_Belonging_Handout.pdf</vt:lpwstr>
      </vt:variant>
      <vt:variant>
        <vt:lpwstr/>
      </vt:variant>
      <vt:variant>
        <vt:i4>6750251</vt:i4>
      </vt:variant>
      <vt:variant>
        <vt:i4>6</vt:i4>
      </vt:variant>
      <vt:variant>
        <vt:i4>0</vt:i4>
      </vt:variant>
      <vt:variant>
        <vt:i4>5</vt:i4>
      </vt:variant>
      <vt:variant>
        <vt:lpwstr>https://promotingprogress.org/resources/stories-classroom-finding-belonging</vt:lpwstr>
      </vt:variant>
      <vt:variant>
        <vt:lpwstr/>
      </vt:variant>
      <vt:variant>
        <vt:i4>6750251</vt:i4>
      </vt:variant>
      <vt:variant>
        <vt:i4>0</vt:i4>
      </vt:variant>
      <vt:variant>
        <vt:i4>0</vt:i4>
      </vt:variant>
      <vt:variant>
        <vt:i4>5</vt:i4>
      </vt:variant>
      <vt:variant>
        <vt:lpwstr>https://promotingprogress.org/resources/stories-classroom-finding-belonging</vt:lpwstr>
      </vt:variant>
      <vt:variant>
        <vt:lpwstr/>
      </vt:variant>
      <vt:variant>
        <vt:i4>2621515</vt:i4>
      </vt:variant>
      <vt:variant>
        <vt:i4>0</vt:i4>
      </vt:variant>
      <vt:variant>
        <vt:i4>0</vt:i4>
      </vt:variant>
      <vt:variant>
        <vt:i4>5</vt:i4>
      </vt:variant>
      <vt:variant>
        <vt:lpwstr>https://nasdse.org/docs/diagloge_guide.pdf</vt:lpwstr>
      </vt:variant>
      <vt:variant>
        <vt:lpwstr/>
      </vt:variant>
      <vt:variant>
        <vt:i4>7274566</vt:i4>
      </vt:variant>
      <vt:variant>
        <vt:i4>6</vt:i4>
      </vt:variant>
      <vt:variant>
        <vt:i4>0</vt:i4>
      </vt:variant>
      <vt:variant>
        <vt:i4>5</vt:i4>
      </vt:variant>
      <vt:variant>
        <vt:lpwstr>mailto:ampeterson@air.org</vt:lpwstr>
      </vt:variant>
      <vt:variant>
        <vt:lpwstr/>
      </vt:variant>
      <vt:variant>
        <vt:i4>7274566</vt:i4>
      </vt:variant>
      <vt:variant>
        <vt:i4>3</vt:i4>
      </vt:variant>
      <vt:variant>
        <vt:i4>0</vt:i4>
      </vt:variant>
      <vt:variant>
        <vt:i4>5</vt:i4>
      </vt:variant>
      <vt:variant>
        <vt:lpwstr>mailto:ampeterson@air.org</vt:lpwstr>
      </vt:variant>
      <vt:variant>
        <vt:lpwstr/>
      </vt:variant>
      <vt:variant>
        <vt:i4>7274566</vt:i4>
      </vt:variant>
      <vt:variant>
        <vt:i4>0</vt:i4>
      </vt:variant>
      <vt:variant>
        <vt:i4>0</vt:i4>
      </vt:variant>
      <vt:variant>
        <vt:i4>5</vt:i4>
      </vt:variant>
      <vt:variant>
        <vt:lpwstr>mailto:ampeterson@ai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Amy</dc:creator>
  <cp:keywords/>
  <dc:description/>
  <cp:lastModifiedBy>Peterson, Amy</cp:lastModifiedBy>
  <cp:revision>2</cp:revision>
  <cp:lastPrinted>2022-05-01T20:58:00Z</cp:lastPrinted>
  <dcterms:created xsi:type="dcterms:W3CDTF">2022-06-09T18:44:00Z</dcterms:created>
  <dcterms:modified xsi:type="dcterms:W3CDTF">2022-06-0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3C9C38D4CE64E9D6A3BDA6AD05B18</vt:lpwstr>
  </property>
  <property fmtid="{D5CDD505-2E9C-101B-9397-08002B2CF9AE}" pid="3" name="TaxKeyword">
    <vt:lpwstr/>
  </property>
</Properties>
</file>